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64368" w14:textId="4E6A9216" w:rsidR="00EF1428" w:rsidRDefault="00EF1428" w:rsidP="00EF1428">
      <w:pPr>
        <w:pStyle w:val="Heading1"/>
      </w:pPr>
      <w:bookmarkStart w:id="0" w:name="_Toc349720821"/>
      <w:r>
        <w:t>Supports for your child who is deaf or</w:t>
      </w:r>
      <w:r w:rsidR="005C5D60">
        <w:t> </w:t>
      </w:r>
      <w:r>
        <w:t>hard of hearing</w:t>
      </w:r>
    </w:p>
    <w:p w14:paraId="6B72430C" w14:textId="00D6BBFB" w:rsidR="00F3744E" w:rsidRPr="001A07DF" w:rsidRDefault="007A1CF8" w:rsidP="005C5D60">
      <w:pPr>
        <w:pStyle w:val="Subtitle"/>
        <w:spacing w:before="120" w:after="120"/>
      </w:pPr>
      <w:r w:rsidRPr="002668B6">
        <w:t>Learning language and how to communicate</w:t>
      </w:r>
    </w:p>
    <w:p w14:paraId="51CAF8C1" w14:textId="16079513" w:rsidR="00B60B5F" w:rsidRPr="005C5D60" w:rsidRDefault="008B1A30" w:rsidP="008E4FC2">
      <w:pPr>
        <w:spacing w:before="120" w:after="120"/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 xml:space="preserve">A text-only </w:t>
      </w:r>
      <w:r w:rsidR="007C5556" w:rsidRPr="005C5D60">
        <w:t>Easy Read version</w:t>
      </w:r>
      <w:bookmarkEnd w:id="1"/>
    </w:p>
    <w:p w14:paraId="4555D3B8" w14:textId="01A549F9" w:rsidR="00F3744E" w:rsidRPr="005C5D60" w:rsidRDefault="00F3744E" w:rsidP="005C5D60">
      <w:pPr>
        <w:pStyle w:val="Heading2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5C5D60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 w:rsidRPr="005C5D60">
            <w:t>guide</w:t>
          </w:r>
        </w:sdtContent>
      </w:sdt>
      <w:r w:rsidRPr="005C5D60">
        <w:t xml:space="preserve"> </w:t>
      </w:r>
    </w:p>
    <w:p w14:paraId="123C82B8" w14:textId="01AB9F51" w:rsidR="008E4FC2" w:rsidRPr="00E9016B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D15ECD0B5C8D42C89036D61526A72BC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 When</w:t>
      </w:r>
      <w:r w:rsidR="005C5D60">
        <w:t> </w:t>
      </w:r>
      <w:r>
        <w:t>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366F75FB" w14:textId="77777777" w:rsidR="008E4FC2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83A5736544924121BC4C9E64D5181097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easy to read way. </w:t>
      </w:r>
    </w:p>
    <w:p w14:paraId="4A55C258" w14:textId="77777777" w:rsidR="008E4FC2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70D914B" w14:textId="77777777" w:rsidR="008E4FC2" w:rsidRPr="00E9016B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232BA5">
        <w:t>This means the letters are</w:t>
      </w:r>
      <w:r>
        <w:t xml:space="preserve"> thicker and darker.</w:t>
      </w:r>
    </w:p>
    <w:p w14:paraId="3E8BD698" w14:textId="77777777" w:rsidR="008E4FC2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explain what these words mean.</w:t>
      </w:r>
    </w:p>
    <w:p w14:paraId="15B451B9" w14:textId="51E24CDA" w:rsidR="008E4FC2" w:rsidRPr="00E9016B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There is a list of these words on page </w:t>
      </w:r>
      <w:r>
        <w:fldChar w:fldCharType="begin"/>
      </w:r>
      <w:r>
        <w:instrText xml:space="preserve"> PAGEREF _Ref137716787 \h </w:instrText>
      </w:r>
      <w:r>
        <w:fldChar w:fldCharType="separate"/>
      </w:r>
      <w:r w:rsidR="008B1A30">
        <w:rPr>
          <w:noProof/>
        </w:rPr>
        <w:t>8</w:t>
      </w:r>
      <w:r>
        <w:fldChar w:fldCharType="end"/>
      </w:r>
      <w:r>
        <w:t>.</w:t>
      </w:r>
    </w:p>
    <w:p w14:paraId="41AFEB24" w14:textId="77777777" w:rsidR="008E4FC2" w:rsidRPr="00FC5016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1B8AF6BBD69247E98944AB3ECC290B4E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14DCA21E" w14:textId="77777777" w:rsidR="008E4FC2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802F783EBDE245A4B908C00F5136BC1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6F440ACC" w14:textId="389BF48C" w:rsidR="008E4FC2" w:rsidRPr="00D813B5" w:rsidRDefault="004F4960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spacing w:val="-6"/>
        </w:rPr>
      </w:pPr>
      <w:hyperlink r:id="rId8" w:history="1">
        <w:r w:rsidR="008E4FC2" w:rsidRPr="00CB773E">
          <w:rPr>
            <w:rStyle w:val="Hyperlink"/>
            <w:spacing w:val="-6"/>
          </w:rPr>
          <w:t>ourguidelines.ndis.g</w:t>
        </w:r>
        <w:r w:rsidR="008E4FC2" w:rsidRPr="00CB773E">
          <w:rPr>
            <w:rStyle w:val="Hyperlink"/>
            <w:spacing w:val="-6"/>
          </w:rPr>
          <w:t>o</w:t>
        </w:r>
        <w:r w:rsidR="008E4FC2" w:rsidRPr="00CB773E">
          <w:rPr>
            <w:rStyle w:val="Hyperlink"/>
            <w:spacing w:val="-6"/>
          </w:rPr>
          <w:t>v.au/developing-communication</w:t>
        </w:r>
      </w:hyperlink>
    </w:p>
    <w:p w14:paraId="205F3344" w14:textId="7B15EF7A" w:rsidR="005C5D60" w:rsidRDefault="008E4FC2" w:rsidP="008E4FC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D061ADBEA82E4179941DC969F89EBD4A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  <w:r w:rsidRPr="000F6E4B">
        <w:t>A friend, family member or</w:t>
      </w:r>
      <w:r w:rsidR="005C5D60">
        <w:t> </w:t>
      </w:r>
      <w:r w:rsidRPr="000F6E4B">
        <w:t>support</w:t>
      </w:r>
      <w:r w:rsidR="005C5D60">
        <w:t> </w:t>
      </w:r>
      <w:r w:rsidRPr="000F6E4B">
        <w:t>p</w:t>
      </w:r>
      <w:r>
        <w:t>erson may be able to help you.</w:t>
      </w:r>
    </w:p>
    <w:p w14:paraId="13911442" w14:textId="77777777" w:rsidR="005C5D60" w:rsidRDefault="005C5D60">
      <w:pPr>
        <w:spacing w:before="0" w:after="0" w:line="240" w:lineRule="auto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Tahoma"/>
          <w:noProof/>
        </w:rPr>
      </w:sdtEndPr>
      <w:sdtContent>
        <w:p w14:paraId="24A65B05" w14:textId="77777777" w:rsidR="00533D52" w:rsidRPr="005C5D60" w:rsidRDefault="00AE2123" w:rsidP="00DD389A">
          <w:pPr>
            <w:pStyle w:val="TOCHeading"/>
            <w:rPr>
              <w:rFonts w:cs="Arial"/>
              <w:noProof/>
            </w:rPr>
          </w:pPr>
          <w:r w:rsidRPr="005C5D60">
            <w:rPr>
              <w:rFonts w:cs="Arial"/>
              <w:lang w:val="en-US"/>
            </w:rPr>
            <w:t xml:space="preserve">What’s in this </w:t>
          </w:r>
          <w:sdt>
            <w:sdtPr>
              <w:rPr>
                <w:rFonts w:cs="Arial"/>
                <w:lang w:val="en-US"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5304D8" w:rsidRPr="005C5D60">
                <w:rPr>
                  <w:rFonts w:cs="Arial"/>
                  <w:lang w:val="en-US"/>
                </w:rPr>
                <w:t>guide</w:t>
              </w:r>
            </w:sdtContent>
          </w:sdt>
          <w:r w:rsidRPr="005C5D60">
            <w:rPr>
              <w:rFonts w:cs="Arial"/>
              <w:lang w:val="en-US"/>
            </w:rPr>
            <w:t>?</w:t>
          </w:r>
          <w:r w:rsidRPr="005C5D60">
            <w:rPr>
              <w:rFonts w:cs="Arial"/>
              <w:sz w:val="40"/>
            </w:rPr>
            <w:fldChar w:fldCharType="begin"/>
          </w:r>
          <w:r w:rsidRPr="005C5D60">
            <w:rPr>
              <w:rFonts w:cs="Arial"/>
            </w:rPr>
            <w:instrText xml:space="preserve"> TOC \h \z \t "Heading 2,1,Heading 2 Numbered,1" </w:instrText>
          </w:r>
          <w:r w:rsidRPr="005C5D60">
            <w:rPr>
              <w:rFonts w:cs="Arial"/>
              <w:sz w:val="40"/>
            </w:rPr>
            <w:fldChar w:fldCharType="separate"/>
          </w:r>
        </w:p>
        <w:p w14:paraId="1CFEA057" w14:textId="4163EE0B" w:rsidR="00533D52" w:rsidRPr="005C5D60" w:rsidRDefault="004F4960" w:rsidP="00533D5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8935722" w:history="1">
            <w:r w:rsidR="00533D52" w:rsidRPr="005C5D60">
              <w:rPr>
                <w:rStyle w:val="Hyperlink"/>
                <w:rFonts w:cs="Arial"/>
                <w:lang w:val="en-US"/>
              </w:rPr>
              <w:t>Who are these</w:t>
            </w:r>
            <w:r w:rsidR="00533D52" w:rsidRPr="005C5D60">
              <w:rPr>
                <w:rStyle w:val="Hyperlink"/>
                <w:rFonts w:cs="Arial"/>
                <w:lang w:val="en-US"/>
              </w:rPr>
              <w:t xml:space="preserve"> </w:t>
            </w:r>
            <w:r w:rsidR="00533D52" w:rsidRPr="005C5D60">
              <w:rPr>
                <w:rStyle w:val="Hyperlink"/>
                <w:rFonts w:cs="Arial"/>
                <w:lang w:val="en-US"/>
              </w:rPr>
              <w:t>guides for?</w:t>
            </w:r>
            <w:r w:rsidR="00533D52" w:rsidRPr="005C5D60">
              <w:rPr>
                <w:rFonts w:cs="Arial"/>
                <w:webHidden/>
              </w:rPr>
              <w:tab/>
            </w:r>
            <w:r w:rsidR="00533D52" w:rsidRPr="005C5D60">
              <w:rPr>
                <w:rFonts w:cs="Arial"/>
                <w:webHidden/>
              </w:rPr>
              <w:fldChar w:fldCharType="begin"/>
            </w:r>
            <w:r w:rsidR="00533D52" w:rsidRPr="005C5D60">
              <w:rPr>
                <w:rFonts w:cs="Arial"/>
                <w:webHidden/>
              </w:rPr>
              <w:instrText xml:space="preserve"> PAGEREF _Toc138935722 \h </w:instrText>
            </w:r>
            <w:r w:rsidR="00533D52" w:rsidRPr="005C5D60">
              <w:rPr>
                <w:rFonts w:cs="Arial"/>
                <w:webHidden/>
              </w:rPr>
            </w:r>
            <w:r w:rsidR="00533D52" w:rsidRPr="005C5D60">
              <w:rPr>
                <w:rFonts w:cs="Arial"/>
                <w:webHidden/>
              </w:rPr>
              <w:fldChar w:fldCharType="separate"/>
            </w:r>
            <w:r w:rsidR="008B1A30">
              <w:rPr>
                <w:rFonts w:cs="Arial"/>
                <w:webHidden/>
              </w:rPr>
              <w:t>3</w:t>
            </w:r>
            <w:r w:rsidR="00533D52" w:rsidRPr="005C5D60">
              <w:rPr>
                <w:rFonts w:cs="Arial"/>
                <w:webHidden/>
              </w:rPr>
              <w:fldChar w:fldCharType="end"/>
            </w:r>
          </w:hyperlink>
        </w:p>
        <w:p w14:paraId="6F59F50E" w14:textId="2368EA35" w:rsidR="00533D52" w:rsidRPr="004F4960" w:rsidRDefault="004F4960" w:rsidP="00533D52">
          <w:pPr>
            <w:pStyle w:val="TOC1"/>
            <w:rPr>
              <w:rStyle w:val="Hyperlink"/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  <w:lang w:val="en-US"/>
            </w:rPr>
            <w:fldChar w:fldCharType="begin"/>
          </w:r>
          <w:r>
            <w:rPr>
              <w:rFonts w:cs="Arial"/>
              <w:b/>
              <w:lang w:val="en-US"/>
            </w:rPr>
            <w:instrText>HYPERLINK  \l "_Why_is_language"</w:instrText>
          </w:r>
          <w:r>
            <w:rPr>
              <w:rFonts w:cs="Arial"/>
              <w:b/>
              <w:lang w:val="en-US"/>
            </w:rPr>
          </w:r>
          <w:r>
            <w:rPr>
              <w:rFonts w:cs="Arial"/>
              <w:b/>
              <w:lang w:val="en-US"/>
            </w:rPr>
            <w:fldChar w:fldCharType="separate"/>
          </w:r>
          <w:r w:rsidR="00533D52" w:rsidRPr="004F4960">
            <w:rPr>
              <w:rStyle w:val="Hyperlink"/>
              <w:rFonts w:cs="Arial"/>
              <w:lang w:val="en-US"/>
            </w:rPr>
            <w:t>Why is lang</w:t>
          </w:r>
          <w:r w:rsidR="00533D52" w:rsidRPr="004F4960">
            <w:rPr>
              <w:rStyle w:val="Hyperlink"/>
              <w:rFonts w:cs="Arial"/>
              <w:lang w:val="en-US"/>
            </w:rPr>
            <w:t>u</w:t>
          </w:r>
          <w:r w:rsidR="00533D52" w:rsidRPr="004F4960">
            <w:rPr>
              <w:rStyle w:val="Hyperlink"/>
              <w:rFonts w:cs="Arial"/>
              <w:lang w:val="en-US"/>
            </w:rPr>
            <w:t xml:space="preserve">age </w:t>
          </w:r>
          <w:r w:rsidR="00533D52" w:rsidRPr="004F4960">
            <w:rPr>
              <w:rStyle w:val="Hyperlink"/>
              <w:rFonts w:cs="Arial"/>
              <w:lang w:val="en-US"/>
            </w:rPr>
            <w:t>a</w:t>
          </w:r>
          <w:r w:rsidR="00533D52" w:rsidRPr="004F4960">
            <w:rPr>
              <w:rStyle w:val="Hyperlink"/>
              <w:rFonts w:cs="Arial"/>
              <w:lang w:val="en-US"/>
            </w:rPr>
            <w:t>n</w:t>
          </w:r>
          <w:r w:rsidR="00533D52" w:rsidRPr="004F4960">
            <w:rPr>
              <w:rStyle w:val="Hyperlink"/>
              <w:rFonts w:cs="Arial"/>
              <w:lang w:val="en-US"/>
            </w:rPr>
            <w:t>d</w:t>
          </w:r>
          <w:r w:rsidR="00533D52" w:rsidRPr="004F4960">
            <w:rPr>
              <w:rStyle w:val="Hyperlink"/>
              <w:rFonts w:cs="Arial"/>
              <w:lang w:val="en-US"/>
            </w:rPr>
            <w:t xml:space="preserve"> communication important?</w:t>
          </w:r>
          <w:r w:rsidR="00533D52" w:rsidRPr="004F4960">
            <w:rPr>
              <w:rStyle w:val="Hyperlink"/>
              <w:rFonts w:cs="Arial"/>
              <w:webHidden/>
            </w:rPr>
            <w:tab/>
          </w:r>
          <w:r w:rsidR="00533D52" w:rsidRPr="004F4960">
            <w:rPr>
              <w:rStyle w:val="Hyperlink"/>
              <w:rFonts w:cs="Arial"/>
              <w:webHidden/>
            </w:rPr>
            <w:fldChar w:fldCharType="begin"/>
          </w:r>
          <w:r w:rsidR="00533D52" w:rsidRPr="004F4960">
            <w:rPr>
              <w:rStyle w:val="Hyperlink"/>
              <w:rFonts w:cs="Arial"/>
              <w:webHidden/>
            </w:rPr>
            <w:instrText xml:space="preserve"> PAGEREF _Toc138935723 \h </w:instrText>
          </w:r>
          <w:r w:rsidR="00533D52" w:rsidRPr="004F4960">
            <w:rPr>
              <w:rStyle w:val="Hyperlink"/>
              <w:rFonts w:cs="Arial"/>
              <w:webHidden/>
            </w:rPr>
          </w:r>
          <w:r w:rsidR="00533D52" w:rsidRPr="004F4960">
            <w:rPr>
              <w:rStyle w:val="Hyperlink"/>
              <w:rFonts w:cs="Arial"/>
              <w:webHidden/>
            </w:rPr>
            <w:fldChar w:fldCharType="separate"/>
          </w:r>
          <w:r w:rsidR="008B1A30" w:rsidRPr="004F4960">
            <w:rPr>
              <w:rStyle w:val="Hyperlink"/>
              <w:rFonts w:cs="Arial"/>
              <w:webHidden/>
            </w:rPr>
            <w:t>3</w:t>
          </w:r>
          <w:r w:rsidR="00533D52" w:rsidRPr="004F4960">
            <w:rPr>
              <w:rStyle w:val="Hyperlink"/>
              <w:rFonts w:cs="Arial"/>
              <w:webHidden/>
            </w:rPr>
            <w:fldChar w:fldCharType="end"/>
          </w:r>
        </w:p>
        <w:p w14:paraId="691B16EA" w14:textId="5D9623D7" w:rsidR="00533D52" w:rsidRPr="005C5D60" w:rsidRDefault="004F4960" w:rsidP="00533D5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  <w:lang w:val="en-US"/>
            </w:rPr>
            <w:fldChar w:fldCharType="end"/>
          </w:r>
          <w:hyperlink w:anchor="_Toc138935724" w:history="1">
            <w:r w:rsidR="00533D52" w:rsidRPr="005C5D60">
              <w:rPr>
                <w:rStyle w:val="Hyperlink"/>
                <w:rFonts w:cs="Arial"/>
              </w:rPr>
              <w:t>What supports c</w:t>
            </w:r>
            <w:r w:rsidR="00533D52" w:rsidRPr="005C5D60">
              <w:rPr>
                <w:rStyle w:val="Hyperlink"/>
                <w:rFonts w:cs="Arial"/>
              </w:rPr>
              <w:t>a</w:t>
            </w:r>
            <w:r w:rsidR="00533D52" w:rsidRPr="005C5D60">
              <w:rPr>
                <w:rStyle w:val="Hyperlink"/>
                <w:rFonts w:cs="Arial"/>
              </w:rPr>
              <w:t>n you get?</w:t>
            </w:r>
            <w:r w:rsidR="00533D52" w:rsidRPr="005C5D60">
              <w:rPr>
                <w:rFonts w:cs="Arial"/>
                <w:webHidden/>
              </w:rPr>
              <w:tab/>
            </w:r>
            <w:r w:rsidR="00533D52" w:rsidRPr="005C5D60">
              <w:rPr>
                <w:rFonts w:cs="Arial"/>
                <w:webHidden/>
              </w:rPr>
              <w:fldChar w:fldCharType="begin"/>
            </w:r>
            <w:r w:rsidR="00533D52" w:rsidRPr="005C5D60">
              <w:rPr>
                <w:rFonts w:cs="Arial"/>
                <w:webHidden/>
              </w:rPr>
              <w:instrText xml:space="preserve"> PAGEREF _Toc138935724 \h </w:instrText>
            </w:r>
            <w:r w:rsidR="00533D52" w:rsidRPr="005C5D60">
              <w:rPr>
                <w:rFonts w:cs="Arial"/>
                <w:webHidden/>
              </w:rPr>
            </w:r>
            <w:r w:rsidR="00533D52" w:rsidRPr="005C5D60">
              <w:rPr>
                <w:rFonts w:cs="Arial"/>
                <w:webHidden/>
              </w:rPr>
              <w:fldChar w:fldCharType="separate"/>
            </w:r>
            <w:r w:rsidR="008B1A30">
              <w:rPr>
                <w:rFonts w:cs="Arial"/>
                <w:webHidden/>
              </w:rPr>
              <w:t>4</w:t>
            </w:r>
            <w:r w:rsidR="00533D52" w:rsidRPr="005C5D60">
              <w:rPr>
                <w:rFonts w:cs="Arial"/>
                <w:webHidden/>
              </w:rPr>
              <w:fldChar w:fldCharType="end"/>
            </w:r>
          </w:hyperlink>
        </w:p>
        <w:p w14:paraId="4F4B0086" w14:textId="76267058" w:rsidR="00533D52" w:rsidRPr="005C5D60" w:rsidRDefault="004F4960" w:rsidP="00533D52">
          <w:pPr>
            <w:pStyle w:val="TOC1"/>
            <w:rPr>
              <w:rFonts w:eastAsiaTheme="minorEastAsia" w:cs="Arial"/>
            </w:rPr>
          </w:pPr>
          <w:hyperlink w:anchor="_Toc138935725" w:history="1">
            <w:r w:rsidR="00533D52" w:rsidRPr="005C5D60">
              <w:rPr>
                <w:rStyle w:val="Hyperlink"/>
                <w:rFonts w:cs="Arial"/>
                <w:b w:val="0"/>
                <w:color w:val="auto"/>
              </w:rPr>
              <w:t>What if yo</w:t>
            </w:r>
            <w:r w:rsidR="00533D52" w:rsidRPr="005C5D60">
              <w:rPr>
                <w:rStyle w:val="Hyperlink"/>
                <w:rFonts w:cs="Arial"/>
                <w:b w:val="0"/>
                <w:color w:val="auto"/>
              </w:rPr>
              <w:t>u</w:t>
            </w:r>
            <w:r w:rsidR="00533D52" w:rsidRPr="005C5D60">
              <w:rPr>
                <w:rStyle w:val="Hyperlink"/>
                <w:rFonts w:cs="Arial"/>
                <w:b w:val="0"/>
                <w:color w:val="auto"/>
              </w:rPr>
              <w:t>r child has other disabilities?</w:t>
            </w:r>
            <w:r w:rsidR="00533D52" w:rsidRPr="005C5D60">
              <w:rPr>
                <w:rFonts w:cs="Arial"/>
                <w:webHidden/>
              </w:rPr>
              <w:tab/>
            </w:r>
            <w:r w:rsidR="00533D52" w:rsidRPr="005C5D60">
              <w:rPr>
                <w:rFonts w:cs="Arial"/>
                <w:webHidden/>
              </w:rPr>
              <w:fldChar w:fldCharType="begin"/>
            </w:r>
            <w:r w:rsidR="00533D52" w:rsidRPr="005C5D60">
              <w:rPr>
                <w:rFonts w:cs="Arial"/>
                <w:webHidden/>
              </w:rPr>
              <w:instrText xml:space="preserve"> PAGEREF _Toc138935725 \h </w:instrText>
            </w:r>
            <w:r w:rsidR="00533D52" w:rsidRPr="005C5D60">
              <w:rPr>
                <w:rFonts w:cs="Arial"/>
                <w:webHidden/>
              </w:rPr>
            </w:r>
            <w:r w:rsidR="00533D52" w:rsidRPr="005C5D60">
              <w:rPr>
                <w:rFonts w:cs="Arial"/>
                <w:webHidden/>
              </w:rPr>
              <w:fldChar w:fldCharType="separate"/>
            </w:r>
            <w:r w:rsidR="008B1A30">
              <w:rPr>
                <w:rFonts w:cs="Arial"/>
                <w:webHidden/>
              </w:rPr>
              <w:t>6</w:t>
            </w:r>
            <w:r w:rsidR="00533D52" w:rsidRPr="005C5D60">
              <w:rPr>
                <w:rFonts w:cs="Arial"/>
                <w:webHidden/>
              </w:rPr>
              <w:fldChar w:fldCharType="end"/>
            </w:r>
          </w:hyperlink>
        </w:p>
        <w:p w14:paraId="0B5FF5A4" w14:textId="69CC4543" w:rsidR="00533D52" w:rsidRPr="004F4960" w:rsidRDefault="004F4960" w:rsidP="00533D52">
          <w:pPr>
            <w:pStyle w:val="TOC1"/>
            <w:rPr>
              <w:rStyle w:val="Hyperlink"/>
              <w:rFonts w:eastAsiaTheme="minorEastAsia" w:cs="Arial"/>
            </w:rPr>
          </w:pPr>
          <w:r>
            <w:rPr>
              <w:rFonts w:cs="Arial"/>
            </w:rPr>
            <w:fldChar w:fldCharType="begin"/>
          </w:r>
          <w:r>
            <w:rPr>
              <w:rFonts w:cs="Arial"/>
            </w:rPr>
            <w:instrText>HYPERLINK  \l "_Who_can_you"</w:instrText>
          </w:r>
          <w:r>
            <w:rPr>
              <w:rFonts w:cs="Arial"/>
            </w:rPr>
          </w:r>
          <w:r>
            <w:rPr>
              <w:rFonts w:cs="Arial"/>
            </w:rPr>
            <w:fldChar w:fldCharType="separate"/>
          </w:r>
          <w:r w:rsidR="00533D52" w:rsidRPr="004F4960">
            <w:rPr>
              <w:rStyle w:val="Hyperlink"/>
              <w:rFonts w:cs="Arial"/>
            </w:rPr>
            <w:t>Who ca</w:t>
          </w:r>
          <w:r w:rsidR="00533D52" w:rsidRPr="004F4960">
            <w:rPr>
              <w:rStyle w:val="Hyperlink"/>
              <w:rFonts w:cs="Arial"/>
            </w:rPr>
            <w:t>n</w:t>
          </w:r>
          <w:r w:rsidR="00533D52" w:rsidRPr="004F4960">
            <w:rPr>
              <w:rStyle w:val="Hyperlink"/>
              <w:rFonts w:cs="Arial"/>
            </w:rPr>
            <w:t xml:space="preserve"> you t</w:t>
          </w:r>
          <w:r w:rsidR="00533D52" w:rsidRPr="004F4960">
            <w:rPr>
              <w:rStyle w:val="Hyperlink"/>
              <w:rFonts w:cs="Arial"/>
            </w:rPr>
            <w:t>a</w:t>
          </w:r>
          <w:r w:rsidR="00533D52" w:rsidRPr="004F4960">
            <w:rPr>
              <w:rStyle w:val="Hyperlink"/>
              <w:rFonts w:cs="Arial"/>
            </w:rPr>
            <w:t>lk to?</w:t>
          </w:r>
          <w:r w:rsidR="00533D52" w:rsidRPr="004F4960">
            <w:rPr>
              <w:rStyle w:val="Hyperlink"/>
              <w:rFonts w:cs="Arial"/>
              <w:webHidden/>
            </w:rPr>
            <w:tab/>
          </w:r>
          <w:r w:rsidR="00533D52" w:rsidRPr="004F4960">
            <w:rPr>
              <w:rStyle w:val="Hyperlink"/>
              <w:rFonts w:cs="Arial"/>
              <w:webHidden/>
            </w:rPr>
            <w:fldChar w:fldCharType="begin"/>
          </w:r>
          <w:r w:rsidR="00533D52" w:rsidRPr="004F4960">
            <w:rPr>
              <w:rStyle w:val="Hyperlink"/>
              <w:rFonts w:cs="Arial"/>
              <w:webHidden/>
            </w:rPr>
            <w:instrText xml:space="preserve"> PAGEREF _Toc138935726 \h </w:instrText>
          </w:r>
          <w:r w:rsidR="00533D52" w:rsidRPr="004F4960">
            <w:rPr>
              <w:rStyle w:val="Hyperlink"/>
              <w:rFonts w:cs="Arial"/>
              <w:webHidden/>
            </w:rPr>
          </w:r>
          <w:r w:rsidR="00533D52" w:rsidRPr="004F4960">
            <w:rPr>
              <w:rStyle w:val="Hyperlink"/>
              <w:rFonts w:cs="Arial"/>
              <w:webHidden/>
            </w:rPr>
            <w:fldChar w:fldCharType="separate"/>
          </w:r>
          <w:r w:rsidR="008B1A30" w:rsidRPr="004F4960">
            <w:rPr>
              <w:rStyle w:val="Hyperlink"/>
              <w:rFonts w:cs="Arial"/>
              <w:webHidden/>
            </w:rPr>
            <w:t>6</w:t>
          </w:r>
          <w:r w:rsidR="00533D52" w:rsidRPr="004F4960">
            <w:rPr>
              <w:rStyle w:val="Hyperlink"/>
              <w:rFonts w:cs="Arial"/>
              <w:webHidden/>
            </w:rPr>
            <w:fldChar w:fldCharType="end"/>
          </w:r>
        </w:p>
        <w:p w14:paraId="7B5F49B3" w14:textId="024074F2" w:rsidR="00533D52" w:rsidRPr="004F4960" w:rsidRDefault="004F4960" w:rsidP="00533D52">
          <w:pPr>
            <w:pStyle w:val="TOC1"/>
            <w:rPr>
              <w:rStyle w:val="Hyperlink"/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</w:rPr>
            <w:fldChar w:fldCharType="end"/>
          </w: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>HYPERLINK  \l "_More_information"</w:instrText>
          </w:r>
          <w:r>
            <w:rPr>
              <w:rFonts w:cs="Arial"/>
              <w:b/>
            </w:rPr>
          </w:r>
          <w:r>
            <w:rPr>
              <w:rFonts w:cs="Arial"/>
              <w:b/>
            </w:rPr>
            <w:fldChar w:fldCharType="separate"/>
          </w:r>
          <w:r w:rsidR="00533D52" w:rsidRPr="004F4960">
            <w:rPr>
              <w:rStyle w:val="Hyperlink"/>
              <w:rFonts w:cs="Arial"/>
            </w:rPr>
            <w:t>More inf</w:t>
          </w:r>
          <w:r w:rsidR="00533D52" w:rsidRPr="004F4960">
            <w:rPr>
              <w:rStyle w:val="Hyperlink"/>
              <w:rFonts w:cs="Arial"/>
            </w:rPr>
            <w:t>o</w:t>
          </w:r>
          <w:r w:rsidR="00533D52" w:rsidRPr="004F4960">
            <w:rPr>
              <w:rStyle w:val="Hyperlink"/>
              <w:rFonts w:cs="Arial"/>
            </w:rPr>
            <w:t>rm</w:t>
          </w:r>
          <w:r w:rsidR="00533D52" w:rsidRPr="004F4960">
            <w:rPr>
              <w:rStyle w:val="Hyperlink"/>
              <w:rFonts w:cs="Arial"/>
            </w:rPr>
            <w:t>a</w:t>
          </w:r>
          <w:r w:rsidR="00533D52" w:rsidRPr="004F4960">
            <w:rPr>
              <w:rStyle w:val="Hyperlink"/>
              <w:rFonts w:cs="Arial"/>
            </w:rPr>
            <w:t>tion</w:t>
          </w:r>
          <w:r w:rsidR="00533D52" w:rsidRPr="004F4960">
            <w:rPr>
              <w:rStyle w:val="Hyperlink"/>
              <w:rFonts w:cs="Arial"/>
              <w:webHidden/>
            </w:rPr>
            <w:tab/>
          </w:r>
          <w:r w:rsidR="00533D52" w:rsidRPr="004F4960">
            <w:rPr>
              <w:rStyle w:val="Hyperlink"/>
              <w:rFonts w:cs="Arial"/>
              <w:webHidden/>
            </w:rPr>
            <w:fldChar w:fldCharType="begin"/>
          </w:r>
          <w:r w:rsidR="00533D52" w:rsidRPr="004F4960">
            <w:rPr>
              <w:rStyle w:val="Hyperlink"/>
              <w:rFonts w:cs="Arial"/>
              <w:webHidden/>
            </w:rPr>
            <w:instrText xml:space="preserve"> PAGEREF _Toc138935727 \h </w:instrText>
          </w:r>
          <w:r w:rsidR="00533D52" w:rsidRPr="004F4960">
            <w:rPr>
              <w:rStyle w:val="Hyperlink"/>
              <w:rFonts w:cs="Arial"/>
              <w:webHidden/>
            </w:rPr>
          </w:r>
          <w:r w:rsidR="00533D52" w:rsidRPr="004F4960">
            <w:rPr>
              <w:rStyle w:val="Hyperlink"/>
              <w:rFonts w:cs="Arial"/>
              <w:webHidden/>
            </w:rPr>
            <w:fldChar w:fldCharType="separate"/>
          </w:r>
          <w:r w:rsidR="008B1A30" w:rsidRPr="004F4960">
            <w:rPr>
              <w:rStyle w:val="Hyperlink"/>
              <w:rFonts w:cs="Arial"/>
              <w:webHidden/>
            </w:rPr>
            <w:t>7</w:t>
          </w:r>
          <w:r w:rsidR="00533D52" w:rsidRPr="004F4960">
            <w:rPr>
              <w:rStyle w:val="Hyperlink"/>
              <w:rFonts w:cs="Arial"/>
              <w:webHidden/>
            </w:rPr>
            <w:fldChar w:fldCharType="end"/>
          </w:r>
        </w:p>
        <w:p w14:paraId="119B4FEA" w14:textId="0C8738D8" w:rsidR="00533D52" w:rsidRPr="005C5D60" w:rsidRDefault="004F4960" w:rsidP="00533D5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</w:rPr>
            <w:fldChar w:fldCharType="end"/>
          </w:r>
          <w:hyperlink w:anchor="_Toc138935728" w:history="1">
            <w:r w:rsidR="00533D52" w:rsidRPr="005C5D60">
              <w:rPr>
                <w:rStyle w:val="Hyperlink"/>
                <w:rFonts w:cs="Arial"/>
              </w:rPr>
              <w:t>Word</w:t>
            </w:r>
            <w:r w:rsidR="00533D52" w:rsidRPr="005C5D60">
              <w:rPr>
                <w:rStyle w:val="Hyperlink"/>
                <w:rFonts w:cs="Arial"/>
              </w:rPr>
              <w:t xml:space="preserve"> </w:t>
            </w:r>
            <w:r w:rsidR="00533D52" w:rsidRPr="005C5D60">
              <w:rPr>
                <w:rStyle w:val="Hyperlink"/>
                <w:rFonts w:cs="Arial"/>
              </w:rPr>
              <w:t>list</w:t>
            </w:r>
            <w:r w:rsidR="00533D52" w:rsidRPr="005C5D60">
              <w:rPr>
                <w:rFonts w:cs="Arial"/>
                <w:webHidden/>
              </w:rPr>
              <w:tab/>
            </w:r>
            <w:r w:rsidR="00533D52" w:rsidRPr="005C5D60">
              <w:rPr>
                <w:rFonts w:cs="Arial"/>
                <w:webHidden/>
              </w:rPr>
              <w:fldChar w:fldCharType="begin"/>
            </w:r>
            <w:r w:rsidR="00533D52" w:rsidRPr="005C5D60">
              <w:rPr>
                <w:rFonts w:cs="Arial"/>
                <w:webHidden/>
              </w:rPr>
              <w:instrText xml:space="preserve"> PAGEREF _Toc138935728 \h </w:instrText>
            </w:r>
            <w:r w:rsidR="00533D52" w:rsidRPr="005C5D60">
              <w:rPr>
                <w:rFonts w:cs="Arial"/>
                <w:webHidden/>
              </w:rPr>
            </w:r>
            <w:r w:rsidR="00533D52" w:rsidRPr="005C5D60">
              <w:rPr>
                <w:rFonts w:cs="Arial"/>
                <w:webHidden/>
              </w:rPr>
              <w:fldChar w:fldCharType="separate"/>
            </w:r>
            <w:r w:rsidR="008B1A30">
              <w:rPr>
                <w:rFonts w:cs="Arial"/>
                <w:webHidden/>
              </w:rPr>
              <w:t>8</w:t>
            </w:r>
            <w:r w:rsidR="00533D52" w:rsidRPr="005C5D60">
              <w:rPr>
                <w:rFonts w:cs="Arial"/>
                <w:webHidden/>
              </w:rPr>
              <w:fldChar w:fldCharType="end"/>
            </w:r>
          </w:hyperlink>
        </w:p>
        <w:p w14:paraId="10268680" w14:textId="41ADC658" w:rsidR="00E05DD1" w:rsidRDefault="00533D52" w:rsidP="008E4FC2">
          <w:pPr>
            <w:spacing w:before="120" w:after="120"/>
          </w:pPr>
          <w:r w:rsidRPr="005C5D60">
            <w:rPr>
              <w:rFonts w:cs="Arial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1D8CD8F" wp14:editId="6B6C80E3">
                    <wp:simplePos x="0" y="0"/>
                    <wp:positionH relativeFrom="column">
                      <wp:posOffset>-20320</wp:posOffset>
                    </wp:positionH>
                    <wp:positionV relativeFrom="paragraph">
                      <wp:posOffset>50076</wp:posOffset>
                    </wp:positionV>
                    <wp:extent cx="5772150" cy="7620"/>
                    <wp:effectExtent l="0" t="0" r="19050" b="30480"/>
                    <wp:wrapNone/>
                    <wp:docPr id="221043925" name="Straight Connector 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72150" cy="762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C1560CC" id="Straight Connector 1" o:spid="_x0000_s1026" alt="&quot;&quot;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3.95pt" to="452.9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" strokecolor="#6b2976 [3204]" strokeweight=".5pt"/>
                </w:pict>
              </mc:Fallback>
            </mc:AlternateContent>
          </w:r>
          <w:r w:rsidR="00AE2123" w:rsidRPr="005C5D60">
            <w:rPr>
              <w:rFonts w:cs="Arial"/>
            </w:rPr>
            <w:fldChar w:fldCharType="end"/>
          </w:r>
        </w:p>
      </w:sdtContent>
    </w:sdt>
    <w:p w14:paraId="5ABBBE28" w14:textId="77777777" w:rsidR="00D823E8" w:rsidRPr="00D823E8" w:rsidRDefault="00D823E8" w:rsidP="008E4FC2">
      <w:pPr>
        <w:spacing w:before="120" w:after="120"/>
      </w:pPr>
      <w:bookmarkStart w:id="88" w:name="_Toc6390577"/>
      <w:bookmarkStart w:id="89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>
        <w:rPr>
          <w:lang w:val="en-US"/>
        </w:rPr>
        <w:br w:type="page"/>
      </w:r>
    </w:p>
    <w:p w14:paraId="49016886" w14:textId="0CC0C7C0" w:rsidR="00A55219" w:rsidRDefault="00166B16" w:rsidP="00DE133B">
      <w:pPr>
        <w:pStyle w:val="Heading2"/>
        <w:rPr>
          <w:lang w:val="en-US"/>
        </w:rPr>
      </w:pPr>
      <w:bookmarkStart w:id="90" w:name="_Toc138935722"/>
      <w:r>
        <w:rPr>
          <w:lang w:val="en-US"/>
        </w:rPr>
        <w:lastRenderedPageBreak/>
        <w:t>Who are these guides for</w:t>
      </w:r>
      <w:r w:rsidR="00827F49">
        <w:rPr>
          <w:lang w:val="en-US"/>
        </w:rPr>
        <w:t>?</w:t>
      </w:r>
      <w:bookmarkEnd w:id="90"/>
    </w:p>
    <w:p w14:paraId="602FEEF9" w14:textId="77777777" w:rsidR="008E4FC2" w:rsidRDefault="008E4FC2" w:rsidP="008E4FC2">
      <w:pPr>
        <w:spacing w:before="120" w:after="120"/>
      </w:pPr>
      <w:r>
        <w:t>These guides are for families of children who are:</w:t>
      </w:r>
    </w:p>
    <w:p w14:paraId="29EFAB16" w14:textId="77777777" w:rsidR="008E4FC2" w:rsidRPr="00D61F6B" w:rsidRDefault="008E4FC2" w:rsidP="00D61F6B">
      <w:pPr>
        <w:pStyle w:val="ListParagraph"/>
      </w:pPr>
      <w:r w:rsidRPr="00D61F6B">
        <w:t>younger than 7 years old</w:t>
      </w:r>
    </w:p>
    <w:p w14:paraId="6A8342A8" w14:textId="77777777" w:rsidR="008E4FC2" w:rsidRDefault="008E4FC2" w:rsidP="00D61F6B">
      <w:pPr>
        <w:pStyle w:val="ListParagraph"/>
      </w:pPr>
      <w:r>
        <w:t>deaf or hard of hearing.</w:t>
      </w:r>
    </w:p>
    <w:p w14:paraId="48A114CD" w14:textId="77777777" w:rsidR="008E4FC2" w:rsidRDefault="008E4FC2" w:rsidP="008E4FC2">
      <w:pPr>
        <w:spacing w:before="120" w:after="120"/>
      </w:pPr>
      <w:r>
        <w:t>Children are deaf or hard of hearing if they can’t</w:t>
      </w:r>
      <w:r>
        <w:rPr>
          <w:rFonts w:ascii="Calibri" w:hAnsi="Calibri" w:cs="Calibri"/>
        </w:rPr>
        <w:t> </w:t>
      </w:r>
      <w:r>
        <w:t>hear things around them.</w:t>
      </w:r>
    </w:p>
    <w:p w14:paraId="66A7DA48" w14:textId="77777777" w:rsidR="008E4FC2" w:rsidRDefault="008E4FC2" w:rsidP="008E4FC2">
      <w:pPr>
        <w:spacing w:before="120" w:after="120"/>
      </w:pPr>
      <w:r>
        <w:t>They might be born deaf or hard of hearing.</w:t>
      </w:r>
    </w:p>
    <w:p w14:paraId="506DE5E1" w14:textId="77777777" w:rsidR="008E4FC2" w:rsidRDefault="008E4FC2" w:rsidP="008E4FC2">
      <w:pPr>
        <w:spacing w:before="120" w:after="120"/>
      </w:pPr>
      <w:r>
        <w:t>Or they might become deaf or hard of hearing later in life.</w:t>
      </w:r>
    </w:p>
    <w:p w14:paraId="2318CDE5" w14:textId="77777777" w:rsidR="008E4FC2" w:rsidRDefault="008E4FC2" w:rsidP="008E4FC2">
      <w:pPr>
        <w:spacing w:before="120" w:after="120"/>
      </w:pPr>
      <w:r>
        <w:t>Some children also have hearing loss.</w:t>
      </w:r>
    </w:p>
    <w:p w14:paraId="099F85EA" w14:textId="77777777" w:rsidR="008E4FC2" w:rsidRDefault="008E4FC2" w:rsidP="008E4FC2">
      <w:pPr>
        <w:spacing w:before="120" w:after="120"/>
      </w:pPr>
      <w:r>
        <w:t>Hearing loss is when your child can only hear some</w:t>
      </w:r>
      <w:r>
        <w:rPr>
          <w:rFonts w:ascii="Calibri" w:hAnsi="Calibri" w:cs="Calibri"/>
        </w:rPr>
        <w:t> </w:t>
      </w:r>
      <w:r>
        <w:t>things around them.</w:t>
      </w:r>
    </w:p>
    <w:p w14:paraId="47E10C91" w14:textId="77777777" w:rsidR="008E4FC2" w:rsidRDefault="008E4FC2" w:rsidP="008E4FC2">
      <w:pPr>
        <w:spacing w:before="120" w:after="120"/>
      </w:pPr>
      <w:r>
        <w:t>Children can have hearing loss in:</w:t>
      </w:r>
    </w:p>
    <w:p w14:paraId="1FABF71C" w14:textId="77777777" w:rsidR="008E4FC2" w:rsidRPr="00D61F6B" w:rsidRDefault="008E4FC2" w:rsidP="00D61F6B">
      <w:pPr>
        <w:pStyle w:val="ListParagraph"/>
      </w:pPr>
      <w:r w:rsidRPr="00D61F6B">
        <w:t>one ear</w:t>
      </w:r>
    </w:p>
    <w:p w14:paraId="3A0583E9" w14:textId="554ECCDC" w:rsidR="009F4DD8" w:rsidRPr="004F4960" w:rsidRDefault="008E4FC2" w:rsidP="004F4960">
      <w:pPr>
        <w:pStyle w:val="ListParagraph"/>
      </w:pPr>
      <w:r w:rsidRPr="00D61F6B">
        <w:t>both ears.</w:t>
      </w:r>
      <w:bookmarkStart w:id="91" w:name="_Toc138935723"/>
    </w:p>
    <w:p w14:paraId="760CFC43" w14:textId="1CFD3C78" w:rsidR="00DE133B" w:rsidRPr="00BE6173" w:rsidRDefault="004D6705" w:rsidP="00DE133B">
      <w:pPr>
        <w:pStyle w:val="Heading2"/>
        <w:rPr>
          <w:lang w:val="en-US"/>
        </w:rPr>
      </w:pPr>
      <w:bookmarkStart w:id="92" w:name="_Why_is_language"/>
      <w:bookmarkEnd w:id="92"/>
      <w:r>
        <w:rPr>
          <w:lang w:val="en-US"/>
        </w:rPr>
        <w:t xml:space="preserve">Why </w:t>
      </w:r>
      <w:r w:rsidR="00BE6173">
        <w:rPr>
          <w:lang w:val="en-US"/>
        </w:rPr>
        <w:t xml:space="preserve">is </w:t>
      </w:r>
      <w:r w:rsidR="00200086">
        <w:rPr>
          <w:lang w:val="en-US"/>
        </w:rPr>
        <w:t>language and communication important</w:t>
      </w:r>
      <w:r w:rsidR="00BE6173">
        <w:rPr>
          <w:lang w:val="en-US"/>
        </w:rPr>
        <w:t>?</w:t>
      </w:r>
      <w:bookmarkEnd w:id="91"/>
    </w:p>
    <w:p w14:paraId="2FDC7F32" w14:textId="0BA02818" w:rsidR="008E4FC2" w:rsidRPr="009B6F97" w:rsidRDefault="008E4FC2" w:rsidP="008E4FC2">
      <w:pPr>
        <w:spacing w:before="120" w:after="120"/>
      </w:pPr>
      <w:bookmarkStart w:id="93" w:name="_Toc43391446"/>
      <w:bookmarkStart w:id="94" w:name="_Toc43391495"/>
      <w:r>
        <w:t xml:space="preserve">Language and communication </w:t>
      </w:r>
      <w:proofErr w:type="gramStart"/>
      <w:r>
        <w:t>helps</w:t>
      </w:r>
      <w:proofErr w:type="gramEnd"/>
      <w:r>
        <w:t xml:space="preserve"> a young child’s brain grow.</w:t>
      </w:r>
    </w:p>
    <w:p w14:paraId="390860DB" w14:textId="77777777" w:rsidR="008E4FC2" w:rsidRDefault="008E4FC2" w:rsidP="008E4FC2">
      <w:pPr>
        <w:spacing w:before="120" w:after="120"/>
      </w:pPr>
      <w:r>
        <w:t>Children who are deaf or hard of hearing might</w:t>
      </w:r>
      <w:r>
        <w:rPr>
          <w:rFonts w:ascii="Calibri" w:hAnsi="Calibri" w:cs="Calibri"/>
        </w:rPr>
        <w:t> </w:t>
      </w:r>
      <w:r>
        <w:t>not experience language and communication without support.</w:t>
      </w:r>
    </w:p>
    <w:p w14:paraId="1178742C" w14:textId="7089C5B7" w:rsidR="008E4FC2" w:rsidRDefault="008E4FC2" w:rsidP="008E4FC2">
      <w:pPr>
        <w:spacing w:before="120" w:after="120"/>
      </w:pPr>
      <w:r>
        <w:t>Getting support early in your child’s life can affect how they learn for</w:t>
      </w:r>
      <w:r w:rsidR="005C5D60">
        <w:t> </w:t>
      </w:r>
      <w:r>
        <w:t>their</w:t>
      </w:r>
      <w:r w:rsidR="005C5D60">
        <w:t> </w:t>
      </w:r>
      <w:r>
        <w:t>whole life.</w:t>
      </w:r>
    </w:p>
    <w:p w14:paraId="550D81D1" w14:textId="77777777" w:rsidR="008E4FC2" w:rsidRPr="005C5D60" w:rsidRDefault="008E4FC2" w:rsidP="005C5D60">
      <w:pPr>
        <w:spacing w:before="120" w:after="120"/>
        <w:ind w:right="-113"/>
        <w:rPr>
          <w:spacing w:val="-4"/>
        </w:rPr>
      </w:pPr>
      <w:r w:rsidRPr="005C5D60">
        <w:rPr>
          <w:spacing w:val="-4"/>
        </w:rPr>
        <w:t>Support often starts as soon as you know your</w:t>
      </w:r>
      <w:r w:rsidRPr="005C5D60">
        <w:rPr>
          <w:rFonts w:ascii="Calibri" w:hAnsi="Calibri" w:cs="Calibri"/>
          <w:spacing w:val="-4"/>
        </w:rPr>
        <w:t> </w:t>
      </w:r>
      <w:r w:rsidRPr="005C5D60">
        <w:rPr>
          <w:spacing w:val="-4"/>
        </w:rPr>
        <w:t>child is deaf or hard of hearing.</w:t>
      </w:r>
    </w:p>
    <w:p w14:paraId="023A13DC" w14:textId="77777777" w:rsidR="008E4FC2" w:rsidRPr="005C5D60" w:rsidRDefault="008E4FC2" w:rsidP="005C5D60">
      <w:pPr>
        <w:spacing w:before="120" w:after="120"/>
        <w:ind w:right="-510"/>
        <w:rPr>
          <w:spacing w:val="-4"/>
        </w:rPr>
      </w:pPr>
      <w:r w:rsidRPr="005C5D60">
        <w:rPr>
          <w:spacing w:val="-4"/>
        </w:rPr>
        <w:t>There are many ways to support your child to learn language and communication.</w:t>
      </w:r>
    </w:p>
    <w:p w14:paraId="4AFD5A11" w14:textId="35D53200" w:rsidR="005C5D60" w:rsidRPr="004F4960" w:rsidRDefault="008E4FC2" w:rsidP="004F4960">
      <w:pPr>
        <w:spacing w:before="120" w:after="120"/>
        <w:rPr>
          <w:spacing w:val="-4"/>
        </w:rPr>
      </w:pPr>
      <w:r w:rsidRPr="005C5D60">
        <w:rPr>
          <w:spacing w:val="-4"/>
        </w:rPr>
        <w:t>Understanding all the different options can help you choose the best supports for your child.</w:t>
      </w:r>
    </w:p>
    <w:p w14:paraId="326FDD3D" w14:textId="7362EE28" w:rsidR="006C30F6" w:rsidRDefault="00200086" w:rsidP="005C5D60">
      <w:pPr>
        <w:pStyle w:val="Heading2"/>
        <w:spacing w:after="60"/>
        <w:rPr>
          <w:lang w:val="en-AU"/>
        </w:rPr>
      </w:pPr>
      <w:bookmarkStart w:id="95" w:name="_Toc138935724"/>
      <w:r>
        <w:rPr>
          <w:lang w:val="en-AU"/>
        </w:rPr>
        <w:lastRenderedPageBreak/>
        <w:t>What supports can you get?</w:t>
      </w:r>
      <w:bookmarkEnd w:id="95"/>
    </w:p>
    <w:p w14:paraId="28FEAF9E" w14:textId="54F3F6D9" w:rsidR="008E4FC2" w:rsidRPr="005C5D60" w:rsidRDefault="008E4FC2" w:rsidP="008B1A30">
      <w:pPr>
        <w:spacing w:before="60" w:after="60"/>
      </w:pPr>
      <w:r w:rsidRPr="005C5D60">
        <w:t>There are many ways to support your child to learn language and</w:t>
      </w:r>
      <w:r w:rsidR="005C5D60">
        <w:t> </w:t>
      </w:r>
      <w:r w:rsidRPr="005C5D60">
        <w:t>communication.</w:t>
      </w:r>
    </w:p>
    <w:p w14:paraId="4DA4197D" w14:textId="77777777" w:rsidR="008E4FC2" w:rsidRDefault="008E4FC2" w:rsidP="008B1A30">
      <w:pPr>
        <w:spacing w:before="60" w:after="60"/>
      </w:pPr>
      <w:r>
        <w:t>You need to teach your child yourself.</w:t>
      </w:r>
    </w:p>
    <w:p w14:paraId="2B72A920" w14:textId="77777777" w:rsidR="008E4FC2" w:rsidRDefault="008E4FC2" w:rsidP="008B1A30">
      <w:pPr>
        <w:spacing w:before="60" w:after="60"/>
      </w:pPr>
      <w:r>
        <w:t>But you can get support to do this.</w:t>
      </w:r>
    </w:p>
    <w:p w14:paraId="083B879D" w14:textId="6BF0225F" w:rsidR="00521513" w:rsidRPr="00521513" w:rsidRDefault="00521513" w:rsidP="008B1A30">
      <w:pPr>
        <w:pStyle w:val="Heading3"/>
        <w:spacing w:before="480" w:after="60"/>
      </w:pPr>
      <w:r w:rsidRPr="00521513">
        <w:t xml:space="preserve">Spoken </w:t>
      </w:r>
      <w:proofErr w:type="gramStart"/>
      <w:r w:rsidRPr="00521513">
        <w:t>language</w:t>
      </w:r>
      <w:proofErr w:type="gramEnd"/>
    </w:p>
    <w:p w14:paraId="41428347" w14:textId="77777777" w:rsidR="008E4FC2" w:rsidRDefault="008E4FC2" w:rsidP="008B1A30">
      <w:pPr>
        <w:spacing w:before="60" w:after="60"/>
      </w:pPr>
      <w:r>
        <w:t>You can get support to teach your child how to communicate by speaking.</w:t>
      </w:r>
    </w:p>
    <w:p w14:paraId="2FB3105D" w14:textId="77777777" w:rsidR="008E4FC2" w:rsidRDefault="008E4FC2" w:rsidP="008B1A30">
      <w:pPr>
        <w:spacing w:before="60" w:after="60"/>
      </w:pPr>
      <w:r>
        <w:t>Some types of spoken language support include learning how to:</w:t>
      </w:r>
    </w:p>
    <w:p w14:paraId="038783E6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read </w:t>
      </w:r>
      <w:proofErr w:type="gramStart"/>
      <w:r w:rsidRPr="00D61F6B">
        <w:t>lips</w:t>
      </w:r>
      <w:proofErr w:type="gramEnd"/>
    </w:p>
    <w:p w14:paraId="00DBC64E" w14:textId="4DFE6268" w:rsidR="008E4FC2" w:rsidRPr="005C5D60" w:rsidRDefault="008E4FC2" w:rsidP="008B1A30">
      <w:pPr>
        <w:pStyle w:val="ListParagraph"/>
        <w:spacing w:before="60" w:after="180"/>
      </w:pPr>
      <w:r w:rsidRPr="005C5D60">
        <w:t>use gestures – when your child uses their hands to help them</w:t>
      </w:r>
      <w:r w:rsidR="005C5D60">
        <w:t> </w:t>
      </w:r>
      <w:proofErr w:type="gramStart"/>
      <w:r w:rsidRPr="005C5D60">
        <w:t>communicate</w:t>
      </w:r>
      <w:proofErr w:type="gramEnd"/>
    </w:p>
    <w:p w14:paraId="0A535736" w14:textId="127A903E" w:rsidR="008E4FC2" w:rsidRDefault="008E4FC2" w:rsidP="008B1A30">
      <w:pPr>
        <w:pStyle w:val="ListParagraph"/>
        <w:spacing w:before="60" w:after="180"/>
      </w:pPr>
      <w:r w:rsidRPr="00D61F6B">
        <w:t>use facial expressions – when your child uses their face to show how</w:t>
      </w:r>
      <w:r w:rsidR="005C5D60">
        <w:t> </w:t>
      </w:r>
      <w:r w:rsidRPr="00D61F6B">
        <w:t>they feel.</w:t>
      </w:r>
    </w:p>
    <w:p w14:paraId="3A4560ED" w14:textId="02FC5F16" w:rsidR="008E4FC2" w:rsidRDefault="008E4FC2" w:rsidP="008B1A30">
      <w:pPr>
        <w:spacing w:before="60" w:after="60"/>
      </w:pPr>
      <w:r>
        <w:t xml:space="preserve">These supports often include </w:t>
      </w:r>
      <w:r w:rsidRPr="00521513">
        <w:rPr>
          <w:rStyle w:val="Strong"/>
        </w:rPr>
        <w:t>hearing technology</w:t>
      </w:r>
      <w:r>
        <w:t>.</w:t>
      </w:r>
    </w:p>
    <w:p w14:paraId="12A42CD2" w14:textId="1491B12E" w:rsidR="008E4FC2" w:rsidRPr="00B7551B" w:rsidRDefault="008E4FC2" w:rsidP="008B1A30">
      <w:pPr>
        <w:spacing w:before="60" w:after="60"/>
      </w:pPr>
      <w:r w:rsidRPr="00B7551B">
        <w:t>Hearing technology includes equipment</w:t>
      </w:r>
      <w:r>
        <w:t xml:space="preserve"> </w:t>
      </w:r>
      <w:r w:rsidRPr="00B7551B">
        <w:t>to help your child hear sounds.</w:t>
      </w:r>
    </w:p>
    <w:p w14:paraId="3F581F73" w14:textId="77777777" w:rsidR="008E4FC2" w:rsidRPr="00B7551B" w:rsidRDefault="008E4FC2" w:rsidP="008B1A30">
      <w:pPr>
        <w:spacing w:before="60" w:after="60"/>
      </w:pPr>
      <w:r w:rsidRPr="00B7551B">
        <w:t>For example, a hearing aid.</w:t>
      </w:r>
    </w:p>
    <w:p w14:paraId="32BB4A3B" w14:textId="77777777" w:rsidR="008E4FC2" w:rsidRDefault="008E4FC2" w:rsidP="008B1A30">
      <w:pPr>
        <w:spacing w:before="60" w:after="60"/>
      </w:pPr>
      <w:r>
        <w:t>Hearing Australia support people younger than</w:t>
      </w:r>
      <w:r>
        <w:rPr>
          <w:rFonts w:ascii="Calibri" w:hAnsi="Calibri" w:cs="Calibri"/>
        </w:rPr>
        <w:t> </w:t>
      </w:r>
      <w:r>
        <w:t>26</w:t>
      </w:r>
      <w:r>
        <w:rPr>
          <w:rFonts w:ascii="Calibri" w:hAnsi="Calibri" w:cs="Calibri"/>
        </w:rPr>
        <w:t> </w:t>
      </w:r>
      <w:r>
        <w:t>years old who are deaf or hard of hearing.</w:t>
      </w:r>
    </w:p>
    <w:p w14:paraId="561B8FE6" w14:textId="77777777" w:rsidR="008E4FC2" w:rsidRPr="005C5D60" w:rsidRDefault="008E4FC2" w:rsidP="008B1A30">
      <w:pPr>
        <w:spacing w:before="60" w:after="60"/>
        <w:ind w:right="-227"/>
        <w:rPr>
          <w:spacing w:val="-4"/>
        </w:rPr>
      </w:pPr>
      <w:r w:rsidRPr="005C5D60">
        <w:rPr>
          <w:spacing w:val="-4"/>
        </w:rPr>
        <w:t>You can learn more about hearing technology on the Hearing Australia website.</w:t>
      </w:r>
    </w:p>
    <w:p w14:paraId="7A6C5BEB" w14:textId="5E343CF1" w:rsidR="008E4FC2" w:rsidRDefault="004F4960" w:rsidP="008B1A30">
      <w:pPr>
        <w:spacing w:before="60" w:after="60"/>
        <w:rPr>
          <w:rStyle w:val="Hyperlink"/>
        </w:rPr>
      </w:pPr>
      <w:hyperlink r:id="rId9" w:history="1">
        <w:r w:rsidR="008E4FC2" w:rsidRPr="00DE7B5E">
          <w:rPr>
            <w:rStyle w:val="Hyperlink"/>
          </w:rPr>
          <w:t>www.hearing.com.au/Hearing-loss/C</w:t>
        </w:r>
        <w:r w:rsidR="008E4FC2" w:rsidRPr="00DE7B5E">
          <w:rPr>
            <w:rStyle w:val="Hyperlink"/>
          </w:rPr>
          <w:t>h</w:t>
        </w:r>
        <w:r w:rsidR="008E4FC2" w:rsidRPr="00DE7B5E">
          <w:rPr>
            <w:rStyle w:val="Hyperlink"/>
          </w:rPr>
          <w:t>ildren-young-adults</w:t>
        </w:r>
      </w:hyperlink>
    </w:p>
    <w:p w14:paraId="1E3AD171" w14:textId="3F0F3C70" w:rsidR="00343764" w:rsidRDefault="00343764" w:rsidP="008B1A30">
      <w:pPr>
        <w:pStyle w:val="Heading3"/>
        <w:spacing w:before="480" w:after="60"/>
      </w:pPr>
      <w:r>
        <w:t xml:space="preserve">Sign language </w:t>
      </w:r>
    </w:p>
    <w:p w14:paraId="14E81D03" w14:textId="77777777" w:rsidR="008E4FC2" w:rsidRDefault="008E4FC2" w:rsidP="008B1A30">
      <w:pPr>
        <w:spacing w:before="60" w:after="60"/>
      </w:pPr>
      <w:r>
        <w:t>You can get support to teach your family sign</w:t>
      </w:r>
      <w:r>
        <w:rPr>
          <w:rFonts w:ascii="Calibri" w:hAnsi="Calibri" w:cs="Calibri"/>
        </w:rPr>
        <w:t> </w:t>
      </w:r>
      <w:r>
        <w:t>language.</w:t>
      </w:r>
    </w:p>
    <w:p w14:paraId="27ADAB4C" w14:textId="77777777" w:rsidR="008E4FC2" w:rsidRDefault="008E4FC2" w:rsidP="008B1A30">
      <w:pPr>
        <w:spacing w:before="60" w:after="60"/>
      </w:pPr>
      <w:r>
        <w:t>Sign language is when you use your hands to</w:t>
      </w:r>
      <w:r>
        <w:rPr>
          <w:rFonts w:ascii="Calibri" w:hAnsi="Calibri" w:cs="Calibri"/>
        </w:rPr>
        <w:t> </w:t>
      </w:r>
      <w:r>
        <w:t>communicate.</w:t>
      </w:r>
    </w:p>
    <w:p w14:paraId="4C9146B8" w14:textId="77777777" w:rsidR="008E4FC2" w:rsidRDefault="008E4FC2" w:rsidP="008B1A30">
      <w:pPr>
        <w:spacing w:before="60" w:after="60"/>
      </w:pPr>
      <w:r>
        <w:t>There are different types of sign language.</w:t>
      </w:r>
    </w:p>
    <w:p w14:paraId="7C52DEF3" w14:textId="77777777" w:rsidR="008E4FC2" w:rsidRDefault="008E4FC2" w:rsidP="008B1A30">
      <w:pPr>
        <w:spacing w:before="60" w:after="60"/>
      </w:pPr>
      <w:proofErr w:type="spellStart"/>
      <w:r>
        <w:t>Auslan</w:t>
      </w:r>
      <w:proofErr w:type="spellEnd"/>
      <w:r>
        <w:t xml:space="preserve"> is the most common sign language in</w:t>
      </w:r>
      <w:r>
        <w:rPr>
          <w:rFonts w:ascii="Calibri" w:hAnsi="Calibri" w:cs="Calibri"/>
        </w:rPr>
        <w:t> </w:t>
      </w:r>
      <w:r>
        <w:t>Australia.</w:t>
      </w:r>
    </w:p>
    <w:p w14:paraId="124015E1" w14:textId="35952A39" w:rsidR="008E4FC2" w:rsidRDefault="008E4FC2" w:rsidP="008B1A30">
      <w:pPr>
        <w:spacing w:before="60" w:after="60"/>
      </w:pPr>
      <w:r>
        <w:lastRenderedPageBreak/>
        <w:t xml:space="preserve">If you choose </w:t>
      </w:r>
      <w:proofErr w:type="spellStart"/>
      <w:r>
        <w:t>Auslan</w:t>
      </w:r>
      <w:proofErr w:type="spellEnd"/>
      <w:r>
        <w:t xml:space="preserve"> for your child, you should make sure your whole family learn how to use it. </w:t>
      </w:r>
    </w:p>
    <w:p w14:paraId="2674F54D" w14:textId="77777777" w:rsidR="008E4FC2" w:rsidRDefault="008E4FC2" w:rsidP="008B1A30">
      <w:pPr>
        <w:spacing w:before="60" w:after="60"/>
      </w:pPr>
      <w:r>
        <w:t>This includes:</w:t>
      </w:r>
    </w:p>
    <w:p w14:paraId="6FF354B3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family members who don’t live with </w:t>
      </w:r>
      <w:proofErr w:type="gramStart"/>
      <w:r w:rsidRPr="00D61F6B">
        <w:t>you</w:t>
      </w:r>
      <w:proofErr w:type="gramEnd"/>
    </w:p>
    <w:p w14:paraId="65054D0A" w14:textId="77777777" w:rsidR="008E4FC2" w:rsidRPr="00D61F6B" w:rsidRDefault="008E4FC2" w:rsidP="008B1A30">
      <w:pPr>
        <w:pStyle w:val="ListParagraph"/>
        <w:spacing w:before="60" w:after="180"/>
      </w:pPr>
      <w:r w:rsidRPr="00D61F6B">
        <w:t>carers and support workers.</w:t>
      </w:r>
    </w:p>
    <w:p w14:paraId="176955C5" w14:textId="77777777" w:rsidR="008E4FC2" w:rsidRDefault="008E4FC2" w:rsidP="008B1A30">
      <w:pPr>
        <w:spacing w:before="60" w:after="60"/>
      </w:pPr>
      <w:proofErr w:type="spellStart"/>
      <w:r>
        <w:t>Auslan</w:t>
      </w:r>
      <w:proofErr w:type="spellEnd"/>
      <w:r>
        <w:t xml:space="preserve"> works best when all the important people in your child’s life can:</w:t>
      </w:r>
    </w:p>
    <w:p w14:paraId="3F0C37F0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understand </w:t>
      </w:r>
      <w:proofErr w:type="gramStart"/>
      <w:r w:rsidRPr="00D61F6B">
        <w:t>them</w:t>
      </w:r>
      <w:proofErr w:type="gramEnd"/>
    </w:p>
    <w:p w14:paraId="52CAD611" w14:textId="77777777" w:rsidR="008E4FC2" w:rsidRPr="00D61F6B" w:rsidRDefault="008E4FC2" w:rsidP="008B1A30">
      <w:pPr>
        <w:pStyle w:val="ListParagraph"/>
        <w:spacing w:before="60" w:after="180"/>
      </w:pPr>
      <w:r w:rsidRPr="00D61F6B">
        <w:t>communicate with them.</w:t>
      </w:r>
    </w:p>
    <w:p w14:paraId="4A6EF515" w14:textId="3F3BC7C8" w:rsidR="00F63B3C" w:rsidRDefault="00F63B3C" w:rsidP="008B1A30">
      <w:pPr>
        <w:pStyle w:val="Heading3"/>
        <w:spacing w:before="480" w:after="60"/>
      </w:pPr>
      <w:r>
        <w:t>More than one language</w:t>
      </w:r>
    </w:p>
    <w:p w14:paraId="620D5044" w14:textId="77777777" w:rsidR="008E4FC2" w:rsidRPr="005C5D60" w:rsidRDefault="008E4FC2" w:rsidP="008B1A30">
      <w:pPr>
        <w:spacing w:before="60" w:after="60"/>
        <w:rPr>
          <w:spacing w:val="-4"/>
        </w:rPr>
      </w:pPr>
      <w:r w:rsidRPr="005C5D60">
        <w:rPr>
          <w:spacing w:val="-4"/>
        </w:rPr>
        <w:t>Children who are deaf or hard of hearing might</w:t>
      </w:r>
      <w:r w:rsidRPr="005C5D60">
        <w:rPr>
          <w:rFonts w:ascii="Calibri" w:hAnsi="Calibri" w:cs="Calibri"/>
          <w:spacing w:val="-4"/>
        </w:rPr>
        <w:t> </w:t>
      </w:r>
      <w:r w:rsidRPr="005C5D60">
        <w:rPr>
          <w:spacing w:val="-4"/>
        </w:rPr>
        <w:t>use more than one language.</w:t>
      </w:r>
    </w:p>
    <w:p w14:paraId="33CD2DA6" w14:textId="77777777" w:rsidR="008E4FC2" w:rsidRDefault="008E4FC2" w:rsidP="008B1A30">
      <w:pPr>
        <w:spacing w:before="60" w:after="60"/>
      </w:pPr>
      <w:r>
        <w:t>We call this being ‘bilingual’.</w:t>
      </w:r>
    </w:p>
    <w:p w14:paraId="615D1730" w14:textId="77777777" w:rsidR="008E4FC2" w:rsidRDefault="008E4FC2" w:rsidP="008B1A30">
      <w:pPr>
        <w:spacing w:before="60" w:after="60"/>
      </w:pPr>
      <w:r>
        <w:t xml:space="preserve">For example, your child and family might use </w:t>
      </w:r>
      <w:proofErr w:type="spellStart"/>
      <w:r>
        <w:t>Auslan</w:t>
      </w:r>
      <w:proofErr w:type="spellEnd"/>
      <w:r>
        <w:t xml:space="preserve"> and English.</w:t>
      </w:r>
    </w:p>
    <w:p w14:paraId="4B4F7D21" w14:textId="77777777" w:rsidR="008E4FC2" w:rsidRDefault="008E4FC2" w:rsidP="008B1A30">
      <w:pPr>
        <w:spacing w:before="60" w:after="60"/>
      </w:pPr>
      <w:r>
        <w:t xml:space="preserve">You’d all need to learn </w:t>
      </w:r>
      <w:proofErr w:type="spellStart"/>
      <w:r>
        <w:t>Auslan</w:t>
      </w:r>
      <w:proofErr w:type="spellEnd"/>
      <w:r>
        <w:t xml:space="preserve"> if you don’t know it.</w:t>
      </w:r>
    </w:p>
    <w:p w14:paraId="43803C05" w14:textId="77777777" w:rsidR="008E4FC2" w:rsidRDefault="008E4FC2" w:rsidP="008B1A30">
      <w:pPr>
        <w:spacing w:before="60" w:after="60"/>
      </w:pPr>
      <w:r>
        <w:t>Being bilingual can also help your family learn about the Deaf community.</w:t>
      </w:r>
    </w:p>
    <w:p w14:paraId="354C5885" w14:textId="3DDA7136" w:rsidR="00F63B3C" w:rsidRDefault="00F63B3C" w:rsidP="008B1A30">
      <w:pPr>
        <w:pStyle w:val="Heading3"/>
        <w:spacing w:before="480" w:after="60"/>
      </w:pPr>
      <w:r>
        <w:t>Total communication</w:t>
      </w:r>
    </w:p>
    <w:p w14:paraId="61767A20" w14:textId="77777777" w:rsidR="008E4FC2" w:rsidRPr="002A6C7A" w:rsidRDefault="008E4FC2" w:rsidP="008B1A30">
      <w:pPr>
        <w:spacing w:before="60" w:after="60"/>
      </w:pPr>
      <w:r w:rsidRPr="002A6C7A">
        <w:t xml:space="preserve">Total communication is when your child uses many different types of: </w:t>
      </w:r>
    </w:p>
    <w:p w14:paraId="1937FA8A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language </w:t>
      </w:r>
    </w:p>
    <w:p w14:paraId="13933C9A" w14:textId="77777777" w:rsidR="008E4FC2" w:rsidRPr="002A6C7A" w:rsidRDefault="008E4FC2" w:rsidP="008B1A30">
      <w:pPr>
        <w:pStyle w:val="ListParagraph"/>
        <w:spacing w:before="60" w:after="180"/>
      </w:pPr>
      <w:r w:rsidRPr="00D61F6B">
        <w:t>communication.</w:t>
      </w:r>
    </w:p>
    <w:p w14:paraId="20754444" w14:textId="77777777" w:rsidR="008E4FC2" w:rsidRDefault="008E4FC2" w:rsidP="008B1A30">
      <w:pPr>
        <w:spacing w:before="60" w:after="60"/>
      </w:pPr>
      <w:r>
        <w:t>They might:</w:t>
      </w:r>
    </w:p>
    <w:p w14:paraId="4DC8B0D4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use </w:t>
      </w:r>
      <w:proofErr w:type="spellStart"/>
      <w:proofErr w:type="gramStart"/>
      <w:r w:rsidRPr="00D61F6B">
        <w:t>Auslan</w:t>
      </w:r>
      <w:proofErr w:type="spellEnd"/>
      <w:proofErr w:type="gramEnd"/>
    </w:p>
    <w:p w14:paraId="2734A3D6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speak in </w:t>
      </w:r>
      <w:proofErr w:type="gramStart"/>
      <w:r w:rsidRPr="00D61F6B">
        <w:t>English</w:t>
      </w:r>
      <w:proofErr w:type="gramEnd"/>
    </w:p>
    <w:p w14:paraId="297E1505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read </w:t>
      </w:r>
      <w:proofErr w:type="gramStart"/>
      <w:r w:rsidRPr="00D61F6B">
        <w:t>lips</w:t>
      </w:r>
      <w:proofErr w:type="gramEnd"/>
    </w:p>
    <w:p w14:paraId="64F93735" w14:textId="77777777" w:rsidR="008E4FC2" w:rsidRPr="00D61F6B" w:rsidRDefault="008E4FC2" w:rsidP="008B1A30">
      <w:pPr>
        <w:pStyle w:val="ListParagraph"/>
        <w:spacing w:before="60" w:after="180"/>
      </w:pPr>
      <w:r w:rsidRPr="00D61F6B">
        <w:t>use gestures or facial expressions.</w:t>
      </w:r>
    </w:p>
    <w:p w14:paraId="47C7D6A7" w14:textId="77777777" w:rsidR="008E4FC2" w:rsidRPr="005C5D60" w:rsidRDefault="008E4FC2" w:rsidP="008B1A30">
      <w:pPr>
        <w:spacing w:before="60" w:after="60"/>
        <w:ind w:right="-340"/>
        <w:rPr>
          <w:spacing w:val="-4"/>
        </w:rPr>
      </w:pPr>
      <w:r w:rsidRPr="005C5D60">
        <w:rPr>
          <w:spacing w:val="-4"/>
        </w:rPr>
        <w:t>Hearing technology and support from family is important for total</w:t>
      </w:r>
      <w:r w:rsidRPr="005C5D60">
        <w:rPr>
          <w:rFonts w:ascii="Calibri" w:hAnsi="Calibri" w:cs="Calibri"/>
          <w:spacing w:val="-4"/>
        </w:rPr>
        <w:t> </w:t>
      </w:r>
      <w:r w:rsidRPr="005C5D60">
        <w:rPr>
          <w:spacing w:val="-4"/>
        </w:rPr>
        <w:t>communication.</w:t>
      </w:r>
    </w:p>
    <w:p w14:paraId="4674425D" w14:textId="3BB4B87A" w:rsidR="007A1CF8" w:rsidRPr="00B809EF" w:rsidRDefault="00B809EF" w:rsidP="008B1A30">
      <w:pPr>
        <w:pStyle w:val="Heading2"/>
        <w:spacing w:before="480" w:after="60"/>
      </w:pPr>
      <w:bookmarkStart w:id="96" w:name="_Toc138935725"/>
      <w:bookmarkEnd w:id="93"/>
      <w:bookmarkEnd w:id="94"/>
      <w:r w:rsidRPr="00B809EF">
        <w:lastRenderedPageBreak/>
        <w:t>What if your child has other disabilities?</w:t>
      </w:r>
      <w:bookmarkEnd w:id="96"/>
    </w:p>
    <w:p w14:paraId="796D5A20" w14:textId="689A54CD" w:rsidR="008E4FC2" w:rsidRPr="00B809EF" w:rsidRDefault="008E4FC2" w:rsidP="008B1A30">
      <w:pPr>
        <w:spacing w:before="60" w:after="60"/>
      </w:pPr>
      <w:r>
        <w:t>Your child might also have other disabilities that affect their language and</w:t>
      </w:r>
      <w:r w:rsidR="008B1A30">
        <w:t> </w:t>
      </w:r>
      <w:r>
        <w:t>communication.</w:t>
      </w:r>
    </w:p>
    <w:p w14:paraId="73277462" w14:textId="77777777" w:rsidR="008E4FC2" w:rsidRPr="00B809EF" w:rsidRDefault="008E4FC2" w:rsidP="008B1A30">
      <w:pPr>
        <w:spacing w:before="60" w:after="60"/>
      </w:pPr>
      <w:r>
        <w:t>You can get supports that help your child speak.</w:t>
      </w:r>
    </w:p>
    <w:p w14:paraId="4BA8D00F" w14:textId="77777777" w:rsidR="008E4FC2" w:rsidRPr="00B7551B" w:rsidRDefault="008E4FC2" w:rsidP="008B1A30">
      <w:pPr>
        <w:spacing w:before="60" w:after="60"/>
      </w:pPr>
      <w:r w:rsidRPr="00B7551B">
        <w:t>For example, technology that speaks for them.</w:t>
      </w:r>
    </w:p>
    <w:p w14:paraId="26429E0D" w14:textId="77777777" w:rsidR="008E4FC2" w:rsidRPr="008B1A30" w:rsidRDefault="008E4FC2" w:rsidP="008B1A30">
      <w:pPr>
        <w:spacing w:before="60" w:after="60"/>
        <w:rPr>
          <w:spacing w:val="-4"/>
        </w:rPr>
      </w:pPr>
      <w:r w:rsidRPr="008B1A30">
        <w:rPr>
          <w:spacing w:val="-4"/>
        </w:rPr>
        <w:t>Or supports to help your child communicate in other ways, like using pictures.</w:t>
      </w:r>
    </w:p>
    <w:p w14:paraId="64B620F4" w14:textId="34B9B080" w:rsidR="008E4FC2" w:rsidRDefault="008E4FC2" w:rsidP="008B1A30">
      <w:pPr>
        <w:spacing w:before="60" w:after="60"/>
      </w:pPr>
      <w:r>
        <w:t>There are also different ways for your child to communicate if they are:</w:t>
      </w:r>
    </w:p>
    <w:p w14:paraId="3A1B0E60" w14:textId="77777777" w:rsidR="008E4FC2" w:rsidRPr="00D61F6B" w:rsidRDefault="008E4FC2" w:rsidP="008B1A30">
      <w:pPr>
        <w:pStyle w:val="ListParagraph"/>
        <w:spacing w:before="60" w:after="180"/>
      </w:pPr>
      <w:r w:rsidRPr="00D61F6B">
        <w:t>deaf or hard of hearing</w:t>
      </w:r>
    </w:p>
    <w:p w14:paraId="3B035BA2" w14:textId="77777777" w:rsidR="008E4FC2" w:rsidRPr="00D61F6B" w:rsidRDefault="008E4FC2" w:rsidP="008B1A30">
      <w:pPr>
        <w:pStyle w:val="ListParagraph"/>
        <w:numPr>
          <w:ilvl w:val="0"/>
          <w:numId w:val="0"/>
        </w:numPr>
        <w:spacing w:before="60" w:after="180"/>
        <w:ind w:left="723"/>
      </w:pPr>
      <w:r w:rsidRPr="00D61F6B">
        <w:t>and</w:t>
      </w:r>
    </w:p>
    <w:p w14:paraId="0ADF18C4" w14:textId="77777777" w:rsidR="008E4FC2" w:rsidRDefault="008E4FC2" w:rsidP="008B1A30">
      <w:pPr>
        <w:pStyle w:val="ListParagraph"/>
        <w:spacing w:before="60" w:after="180"/>
      </w:pPr>
      <w:r w:rsidRPr="00D61F6B">
        <w:t>blind.</w:t>
      </w:r>
    </w:p>
    <w:p w14:paraId="2BC5D28C" w14:textId="0374359C" w:rsidR="008E4FC2" w:rsidRDefault="008E4FC2" w:rsidP="008B1A30">
      <w:pPr>
        <w:spacing w:before="60" w:after="60"/>
      </w:pPr>
      <w:r>
        <w:t>For example, ways for your child to communicate using:</w:t>
      </w:r>
    </w:p>
    <w:p w14:paraId="5F2B194D" w14:textId="77777777" w:rsidR="008E4FC2" w:rsidRPr="00D61F6B" w:rsidRDefault="008E4FC2" w:rsidP="008B1A30">
      <w:pPr>
        <w:pStyle w:val="ListParagraph"/>
        <w:spacing w:before="60" w:after="180"/>
      </w:pPr>
      <w:r w:rsidRPr="00D61F6B">
        <w:t>their hands</w:t>
      </w:r>
    </w:p>
    <w:p w14:paraId="70E1471A" w14:textId="0C4613A2" w:rsidR="009F4DD8" w:rsidRPr="004F4960" w:rsidRDefault="008E4FC2" w:rsidP="004F4960">
      <w:pPr>
        <w:pStyle w:val="ListParagraph"/>
        <w:spacing w:before="60" w:after="180"/>
      </w:pPr>
      <w:r w:rsidRPr="00D61F6B">
        <w:t>things they can touch.</w:t>
      </w:r>
      <w:bookmarkStart w:id="97" w:name="_Toc138935726"/>
    </w:p>
    <w:p w14:paraId="3713A98D" w14:textId="00A263F4" w:rsidR="002D3AB2" w:rsidRPr="000445AE" w:rsidRDefault="00200086" w:rsidP="008B1A30">
      <w:pPr>
        <w:pStyle w:val="Heading2"/>
        <w:spacing w:before="480" w:after="60"/>
        <w:rPr>
          <w:lang w:val="en-US"/>
        </w:rPr>
      </w:pPr>
      <w:bookmarkStart w:id="98" w:name="_Who_can_you"/>
      <w:bookmarkEnd w:id="98"/>
      <w:r>
        <w:rPr>
          <w:lang w:val="en-US"/>
        </w:rPr>
        <w:t>Who can you talk to?</w:t>
      </w:r>
      <w:bookmarkEnd w:id="97"/>
    </w:p>
    <w:p w14:paraId="0ACC606C" w14:textId="77777777" w:rsidR="008E4FC2" w:rsidRPr="00B7551B" w:rsidRDefault="008E4FC2" w:rsidP="008B1A30">
      <w:pPr>
        <w:spacing w:before="60" w:after="60"/>
      </w:pPr>
      <w:r w:rsidRPr="00B7551B">
        <w:t xml:space="preserve">You can talk to people you know and trust. </w:t>
      </w:r>
    </w:p>
    <w:p w14:paraId="5D9BBEAA" w14:textId="77777777" w:rsidR="008E4FC2" w:rsidRPr="00B7551B" w:rsidRDefault="008E4FC2" w:rsidP="008B1A30">
      <w:pPr>
        <w:spacing w:before="60" w:after="60"/>
      </w:pPr>
      <w:r w:rsidRPr="00B7551B">
        <w:t>They can help you find out about language and communication supports that might work for your</w:t>
      </w:r>
      <w:r w:rsidRPr="00B7551B">
        <w:rPr>
          <w:rFonts w:ascii="Calibri" w:hAnsi="Calibri" w:cs="Calibri"/>
        </w:rPr>
        <w:t> </w:t>
      </w:r>
      <w:r w:rsidRPr="00B7551B">
        <w:t>child.</w:t>
      </w:r>
    </w:p>
    <w:p w14:paraId="3AEE58C6" w14:textId="77777777" w:rsidR="008E4FC2" w:rsidRPr="00DB0295" w:rsidRDefault="008E4FC2" w:rsidP="008B1A30">
      <w:pPr>
        <w:spacing w:before="60" w:after="60"/>
      </w:pPr>
      <w:r>
        <w:t>This could include your:</w:t>
      </w:r>
    </w:p>
    <w:p w14:paraId="64D075AD" w14:textId="77777777" w:rsidR="008E4FC2" w:rsidRPr="00D61F6B" w:rsidRDefault="008E4FC2" w:rsidP="008B1A30">
      <w:pPr>
        <w:pStyle w:val="ListParagraph"/>
        <w:spacing w:before="60" w:after="180"/>
      </w:pPr>
      <w:r w:rsidRPr="00D61F6B">
        <w:t>friends and family</w:t>
      </w:r>
    </w:p>
    <w:p w14:paraId="2C3F4E35" w14:textId="77777777" w:rsidR="008E4FC2" w:rsidRPr="00D61F6B" w:rsidRDefault="008E4FC2" w:rsidP="008B1A30">
      <w:pPr>
        <w:pStyle w:val="ListParagraph"/>
        <w:spacing w:before="60" w:after="180"/>
      </w:pPr>
      <w:r w:rsidRPr="00D61F6B">
        <w:rPr>
          <w:rStyle w:val="Strong"/>
        </w:rPr>
        <w:t>early childhood partner</w:t>
      </w:r>
      <w:r w:rsidRPr="00D61F6B">
        <w:rPr>
          <w:rStyle w:val="Strong"/>
          <w:b w:val="0"/>
          <w:bCs w:val="0"/>
          <w:color w:val="auto"/>
        </w:rPr>
        <w:t xml:space="preserve"> </w:t>
      </w:r>
      <w:r w:rsidRPr="00D61F6B">
        <w:t>– someone who</w:t>
      </w:r>
      <w:r w:rsidRPr="00D61F6B">
        <w:rPr>
          <w:rFonts w:ascii="Calibri" w:hAnsi="Calibri" w:cs="Calibri"/>
        </w:rPr>
        <w:t> </w:t>
      </w:r>
      <w:r w:rsidRPr="00D61F6B">
        <w:t>supports children with disability and</w:t>
      </w:r>
      <w:r w:rsidRPr="00D61F6B">
        <w:rPr>
          <w:rFonts w:ascii="Calibri" w:hAnsi="Calibri" w:cs="Calibri"/>
        </w:rPr>
        <w:t> </w:t>
      </w:r>
      <w:r w:rsidRPr="00D61F6B">
        <w:t>their</w:t>
      </w:r>
      <w:r w:rsidRPr="00D61F6B">
        <w:rPr>
          <w:rFonts w:ascii="Calibri" w:hAnsi="Calibri" w:cs="Calibri"/>
        </w:rPr>
        <w:t> </w:t>
      </w:r>
      <w:proofErr w:type="gramStart"/>
      <w:r w:rsidRPr="00D61F6B">
        <w:t>families</w:t>
      </w:r>
      <w:proofErr w:type="gramEnd"/>
    </w:p>
    <w:p w14:paraId="13A8115C" w14:textId="77777777" w:rsidR="008E4FC2" w:rsidRPr="00D61F6B" w:rsidRDefault="008E4FC2" w:rsidP="008B1A30">
      <w:pPr>
        <w:pStyle w:val="ListParagraph"/>
        <w:spacing w:before="60" w:after="180"/>
      </w:pPr>
      <w:r w:rsidRPr="00D61F6B">
        <w:rPr>
          <w:rStyle w:val="Strong"/>
        </w:rPr>
        <w:t>providers</w:t>
      </w:r>
      <w:r w:rsidRPr="00D61F6B">
        <w:t xml:space="preserve"> – who support people who take part in the NDIS by delivering a service.</w:t>
      </w:r>
    </w:p>
    <w:p w14:paraId="728D65F9" w14:textId="77777777" w:rsidR="008E4FC2" w:rsidRDefault="008E4FC2" w:rsidP="008B1A30">
      <w:pPr>
        <w:spacing w:before="60" w:after="60"/>
      </w:pPr>
      <w:r>
        <w:t>You could also talk to:</w:t>
      </w:r>
    </w:p>
    <w:p w14:paraId="358E03AF" w14:textId="77777777" w:rsidR="008E4FC2" w:rsidRPr="00D61F6B" w:rsidRDefault="008E4FC2" w:rsidP="008B1A30">
      <w:pPr>
        <w:pStyle w:val="ListParagraph"/>
        <w:spacing w:before="60" w:after="180"/>
      </w:pPr>
      <w:r w:rsidRPr="00D61F6B">
        <w:t xml:space="preserve">organisations that support people who are deaf or hard of </w:t>
      </w:r>
      <w:proofErr w:type="gramStart"/>
      <w:r w:rsidRPr="00D61F6B">
        <w:t>hearing</w:t>
      </w:r>
      <w:proofErr w:type="gramEnd"/>
    </w:p>
    <w:p w14:paraId="5CB55779" w14:textId="3F912057" w:rsidR="009F4DD8" w:rsidRPr="004F4960" w:rsidRDefault="008E4FC2" w:rsidP="004F4960">
      <w:pPr>
        <w:pStyle w:val="ListParagraph"/>
        <w:spacing w:before="60" w:after="180"/>
      </w:pPr>
      <w:r w:rsidRPr="00D61F6B">
        <w:t>people with experiences like yours.</w:t>
      </w: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38935727"/>
    </w:p>
    <w:p w14:paraId="2D5B3291" w14:textId="0D71AAE2" w:rsidR="00493D5D" w:rsidRDefault="00493D5D" w:rsidP="008B1A30">
      <w:pPr>
        <w:pStyle w:val="Heading2"/>
        <w:spacing w:after="100"/>
      </w:pPr>
      <w:bookmarkStart w:id="104" w:name="_More_information"/>
      <w:bookmarkEnd w:id="104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1EAFBC7E" w14:textId="1DE36AF1" w:rsidR="008A5DB9" w:rsidRPr="008A5DB9" w:rsidRDefault="008A5DB9" w:rsidP="008B1A30">
      <w:pPr>
        <w:spacing w:before="100" w:after="10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7D2A7A">
            <w:t>guide</w:t>
          </w:r>
        </w:sdtContent>
      </w:sdt>
      <w:r>
        <w:t>, please contact us.</w:t>
      </w:r>
    </w:p>
    <w:p w14:paraId="637812ED" w14:textId="77777777" w:rsidR="008E4FC2" w:rsidRDefault="008E4FC2" w:rsidP="008B1A30">
      <w:pPr>
        <w:spacing w:before="100" w:after="100"/>
      </w:pPr>
      <w:r>
        <w:t>You can visit our website.</w:t>
      </w:r>
    </w:p>
    <w:p w14:paraId="107AF37B" w14:textId="0F625C86" w:rsidR="008E4FC2" w:rsidRPr="00C201D9" w:rsidRDefault="004F4960" w:rsidP="008B1A30">
      <w:pPr>
        <w:spacing w:before="100" w:after="100"/>
        <w:rPr>
          <w:rStyle w:val="IntenseEmphasis1"/>
        </w:rPr>
      </w:pPr>
      <w:hyperlink r:id="rId10" w:history="1">
        <w:r w:rsidR="008E4FC2" w:rsidRPr="008E03F2">
          <w:rPr>
            <w:rStyle w:val="Hyperlink"/>
          </w:rPr>
          <w:t>www.ndis.go</w:t>
        </w:r>
        <w:r w:rsidR="008E4FC2" w:rsidRPr="008E03F2">
          <w:rPr>
            <w:rStyle w:val="Hyperlink"/>
          </w:rPr>
          <w:t>v</w:t>
        </w:r>
        <w:r w:rsidR="008E4FC2" w:rsidRPr="008E03F2">
          <w:rPr>
            <w:rStyle w:val="Hyperlink"/>
          </w:rPr>
          <w:t>.au</w:t>
        </w:r>
      </w:hyperlink>
    </w:p>
    <w:p w14:paraId="57DB5FF1" w14:textId="77777777" w:rsidR="008E4FC2" w:rsidRPr="00966AB0" w:rsidRDefault="008E4FC2" w:rsidP="008B1A30">
      <w:pPr>
        <w:spacing w:before="100" w:after="100"/>
      </w:pPr>
      <w:r w:rsidRPr="00966AB0">
        <w:t>You can call us.</w:t>
      </w:r>
    </w:p>
    <w:p w14:paraId="15FC8B7A" w14:textId="77777777" w:rsidR="008E4FC2" w:rsidRPr="00C201D9" w:rsidRDefault="008E4FC2" w:rsidP="008B1A30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147F8284" w14:textId="77777777" w:rsidR="008E4FC2" w:rsidRDefault="008E4FC2" w:rsidP="008B1A30">
      <w:pPr>
        <w:spacing w:before="100" w:after="100"/>
      </w:pPr>
      <w:r>
        <w:t>Follow us on Facebook.</w:t>
      </w:r>
    </w:p>
    <w:p w14:paraId="7ABEC875" w14:textId="2BEB3C05" w:rsidR="008E4FC2" w:rsidRPr="00985889" w:rsidRDefault="004F4960" w:rsidP="008B1A30">
      <w:pPr>
        <w:spacing w:before="100" w:after="100"/>
        <w:rPr>
          <w:rStyle w:val="Hyperlink"/>
          <w:rFonts w:cs="Arial"/>
        </w:rPr>
      </w:pPr>
      <w:hyperlink r:id="rId11" w:history="1">
        <w:r w:rsidR="008E4FC2" w:rsidRPr="00672AB7">
          <w:rPr>
            <w:rStyle w:val="Hyperlink"/>
          </w:rPr>
          <w:t>www.facebook.com/NDISAus</w:t>
        </w:r>
      </w:hyperlink>
    </w:p>
    <w:p w14:paraId="041D2DCA" w14:textId="77777777" w:rsidR="008E4FC2" w:rsidRDefault="008E4FC2" w:rsidP="008B1A30">
      <w:pPr>
        <w:spacing w:before="100" w:after="100"/>
      </w:pPr>
      <w:r>
        <w:t xml:space="preserve">Follow us on Twitter. </w:t>
      </w:r>
    </w:p>
    <w:p w14:paraId="6E724678" w14:textId="5E38164C" w:rsidR="008E4FC2" w:rsidRPr="00C201D9" w:rsidRDefault="004F4960" w:rsidP="008B1A30">
      <w:pPr>
        <w:spacing w:before="100" w:after="100"/>
        <w:rPr>
          <w:rStyle w:val="IntenseEmphasis1"/>
        </w:rPr>
      </w:pPr>
      <w:hyperlink r:id="rId12" w:history="1">
        <w:r w:rsidR="008E4FC2">
          <w:rPr>
            <w:rStyle w:val="Hyperlink"/>
          </w:rPr>
          <w:t>@NDIS</w:t>
        </w:r>
      </w:hyperlink>
    </w:p>
    <w:p w14:paraId="7147D8C4" w14:textId="77777777" w:rsidR="00CD310C" w:rsidRPr="00AA574A" w:rsidRDefault="00CD310C" w:rsidP="008B1A30">
      <w:pPr>
        <w:pStyle w:val="Heading3"/>
        <w:spacing w:after="100"/>
      </w:pPr>
      <w:bookmarkStart w:id="105" w:name="_Toc43391514"/>
      <w:r w:rsidRPr="00AA574A">
        <w:t xml:space="preserve">Support to talk to </w:t>
      </w:r>
      <w:proofErr w:type="gramStart"/>
      <w:r w:rsidRPr="00AA574A">
        <w:t>us</w:t>
      </w:r>
      <w:bookmarkEnd w:id="105"/>
      <w:proofErr w:type="gramEnd"/>
    </w:p>
    <w:p w14:paraId="54F89A8C" w14:textId="77777777" w:rsidR="008E4FC2" w:rsidRPr="008B1A30" w:rsidRDefault="008E4FC2" w:rsidP="008B1A30">
      <w:pPr>
        <w:spacing w:before="100" w:after="100"/>
        <w:rPr>
          <w:spacing w:val="-4"/>
        </w:rPr>
      </w:pPr>
      <w:r w:rsidRPr="008B1A30">
        <w:rPr>
          <w:spacing w:val="-4"/>
        </w:rPr>
        <w:t xml:space="preserve">You can talk to us online using our webchat feature at the top of our website. </w:t>
      </w:r>
    </w:p>
    <w:p w14:paraId="604DE1BF" w14:textId="5AF35D69" w:rsidR="008E4FC2" w:rsidRPr="008B1A30" w:rsidRDefault="004F4960" w:rsidP="008B1A30">
      <w:pPr>
        <w:spacing w:before="100" w:after="100"/>
        <w:rPr>
          <w:rStyle w:val="Hyperlink"/>
        </w:rPr>
      </w:pPr>
      <w:hyperlink r:id="rId13" w:history="1">
        <w:r w:rsidR="008E4FC2" w:rsidRPr="008B1A30">
          <w:rPr>
            <w:rStyle w:val="Hyperlink"/>
          </w:rPr>
          <w:t>www.ndis.go</w:t>
        </w:r>
        <w:r w:rsidR="008E4FC2" w:rsidRPr="008B1A30">
          <w:rPr>
            <w:rStyle w:val="Hyperlink"/>
          </w:rPr>
          <w:t>v</w:t>
        </w:r>
        <w:r w:rsidR="008E4FC2" w:rsidRPr="008B1A30">
          <w:rPr>
            <w:rStyle w:val="Hyperlink"/>
          </w:rPr>
          <w:t>.au</w:t>
        </w:r>
      </w:hyperlink>
    </w:p>
    <w:p w14:paraId="26DA4404" w14:textId="676C881F" w:rsidR="008E4FC2" w:rsidRDefault="008E4FC2" w:rsidP="008B1A30">
      <w:pPr>
        <w:spacing w:before="100" w:after="100"/>
      </w:pPr>
      <w:r>
        <w:t>If you speak a language other than English, you can call:</w:t>
      </w:r>
    </w:p>
    <w:p w14:paraId="1E7008F3" w14:textId="77777777" w:rsidR="008E4FC2" w:rsidRDefault="008E4FC2" w:rsidP="008B1A30">
      <w:pPr>
        <w:spacing w:before="100" w:after="100"/>
      </w:pPr>
      <w:r>
        <w:t>Translating and Interpreting Service (TIS)</w:t>
      </w:r>
    </w:p>
    <w:p w14:paraId="4B140E4B" w14:textId="77777777" w:rsidR="008E4FC2" w:rsidRPr="00C201D9" w:rsidRDefault="008E4FC2" w:rsidP="008B1A30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5B75400A" w14:textId="564C1D76" w:rsidR="008E4FC2" w:rsidRPr="00C20DF2" w:rsidRDefault="008E4FC2" w:rsidP="008B1A30">
      <w:pPr>
        <w:spacing w:before="100" w:after="100"/>
      </w:pPr>
      <w:r>
        <w:t>If you have a speech or hearing impairment, you can call:</w:t>
      </w:r>
    </w:p>
    <w:p w14:paraId="3C26B5F2" w14:textId="77777777" w:rsidR="008E4FC2" w:rsidRDefault="008E4FC2" w:rsidP="008B1A30">
      <w:pPr>
        <w:spacing w:before="100" w:after="100"/>
      </w:pPr>
      <w:r w:rsidRPr="00C20DF2">
        <w:t>TTY</w:t>
      </w:r>
    </w:p>
    <w:p w14:paraId="341ED77C" w14:textId="77777777" w:rsidR="008E4FC2" w:rsidRPr="00C201D9" w:rsidRDefault="008E4FC2" w:rsidP="008B1A30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1E3D9055" w14:textId="77777777" w:rsidR="008E4FC2" w:rsidRDefault="008E4FC2" w:rsidP="008B1A30">
      <w:pPr>
        <w:spacing w:before="100" w:after="100"/>
      </w:pPr>
      <w:r w:rsidRPr="00C20DF2">
        <w:t>Speak and Listen</w:t>
      </w:r>
    </w:p>
    <w:p w14:paraId="3AD6D004" w14:textId="77777777" w:rsidR="008E4FC2" w:rsidRPr="00C201D9" w:rsidRDefault="008E4FC2" w:rsidP="008B1A30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5DF6F9B3" w14:textId="77777777" w:rsidR="008E4FC2" w:rsidRDefault="008E4FC2" w:rsidP="008B1A30">
      <w:pPr>
        <w:spacing w:before="100" w:after="100"/>
      </w:pPr>
      <w:r>
        <w:t>National Relay Service</w:t>
      </w:r>
    </w:p>
    <w:p w14:paraId="66D63678" w14:textId="77777777" w:rsidR="008E4FC2" w:rsidRPr="00C201D9" w:rsidRDefault="008E4FC2" w:rsidP="008B1A30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42F48FC1" w14:textId="2BA06D83" w:rsidR="008E4FC2" w:rsidRPr="00CD310C" w:rsidRDefault="004F4960" w:rsidP="008B1A30">
      <w:pPr>
        <w:spacing w:before="100" w:after="100"/>
        <w:rPr>
          <w:rStyle w:val="Hyperlink"/>
        </w:rPr>
      </w:pPr>
      <w:hyperlink r:id="rId14" w:history="1">
        <w:r w:rsidR="008E4FC2" w:rsidRPr="00021F06">
          <w:rPr>
            <w:rStyle w:val="Hyperlink"/>
          </w:rPr>
          <w:t>www.relayse</w:t>
        </w:r>
        <w:r w:rsidR="008E4FC2" w:rsidRPr="00021F06">
          <w:rPr>
            <w:rStyle w:val="Hyperlink"/>
          </w:rPr>
          <w:t>r</w:t>
        </w:r>
        <w:r w:rsidR="008E4FC2" w:rsidRPr="00021F06">
          <w:rPr>
            <w:rStyle w:val="Hyperlink"/>
          </w:rPr>
          <w:t>vice.gov.au</w:t>
        </w:r>
      </w:hyperlink>
      <w:r w:rsidR="008E4FC2">
        <w:rPr>
          <w:rStyle w:val="Hyperlink"/>
        </w:rPr>
        <w:t xml:space="preserve"> </w:t>
      </w:r>
    </w:p>
    <w:p w14:paraId="29711BCA" w14:textId="77777777" w:rsidR="008928D5" w:rsidRDefault="008928D5" w:rsidP="00DD389A">
      <w:pPr>
        <w:pStyle w:val="Heading2"/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37716787"/>
      <w:bookmarkStart w:id="112" w:name="_Toc138935728"/>
      <w:r>
        <w:lastRenderedPageBreak/>
        <w:t>Wor</w:t>
      </w:r>
      <w:r w:rsidRPr="00C65783">
        <w:t>d li</w:t>
      </w:r>
      <w:r>
        <w:t>st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7343CFA6" w14:textId="77777777" w:rsidR="00115682" w:rsidRPr="00B72016" w:rsidRDefault="00115682" w:rsidP="008E4FC2">
      <w:pPr>
        <w:spacing w:before="120" w:after="12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3EA2F01B" w14:textId="77777777" w:rsidR="008E4FC2" w:rsidRPr="008B1A30" w:rsidRDefault="008E4FC2" w:rsidP="008B1A30">
      <w:pPr>
        <w:pStyle w:val="Wordlist"/>
      </w:pPr>
      <w:r w:rsidRPr="008B1A30">
        <w:t>Early childhood partner</w:t>
      </w:r>
    </w:p>
    <w:p w14:paraId="0BE20D09" w14:textId="77777777" w:rsidR="008E4FC2" w:rsidRDefault="008E4FC2" w:rsidP="008E4FC2">
      <w:pPr>
        <w:spacing w:before="120" w:after="120"/>
      </w:pPr>
      <w:r w:rsidRPr="003049FA">
        <w:t xml:space="preserve">An early childhood partner is </w:t>
      </w:r>
      <w:r>
        <w:t>someone who</w:t>
      </w:r>
      <w:r>
        <w:rPr>
          <w:rFonts w:ascii="Calibri" w:hAnsi="Calibri" w:cs="Calibri"/>
        </w:rPr>
        <w:t xml:space="preserve"> </w:t>
      </w:r>
      <w:r>
        <w:t>supports children with disability and</w:t>
      </w:r>
      <w:r>
        <w:rPr>
          <w:rFonts w:ascii="Calibri" w:hAnsi="Calibri" w:cs="Calibri"/>
        </w:rPr>
        <w:t xml:space="preserve"> </w:t>
      </w:r>
      <w:r>
        <w:t>their</w:t>
      </w:r>
      <w:r>
        <w:rPr>
          <w:rFonts w:ascii="Calibri" w:hAnsi="Calibri" w:cs="Calibri"/>
        </w:rPr>
        <w:t> </w:t>
      </w:r>
      <w:r>
        <w:t>families.</w:t>
      </w:r>
    </w:p>
    <w:p w14:paraId="7A1AC1D9" w14:textId="77777777" w:rsidR="008E4FC2" w:rsidRPr="008B1A30" w:rsidRDefault="008E4FC2" w:rsidP="008B1A30">
      <w:pPr>
        <w:pStyle w:val="Wordlist"/>
      </w:pPr>
      <w:r w:rsidRPr="008B1A30">
        <w:t>Hearing technology</w:t>
      </w:r>
    </w:p>
    <w:p w14:paraId="6F8B88C8" w14:textId="4ED13CED" w:rsidR="008E4FC2" w:rsidRDefault="008E4FC2" w:rsidP="008E4FC2">
      <w:pPr>
        <w:spacing w:before="120" w:after="120"/>
      </w:pPr>
      <w:r>
        <w:t>Hearing technology includes equipment to help your child hear sounds.</w:t>
      </w:r>
    </w:p>
    <w:p w14:paraId="570B50AC" w14:textId="77777777" w:rsidR="008E4FC2" w:rsidRDefault="008E4FC2" w:rsidP="008E4FC2">
      <w:pPr>
        <w:spacing w:before="120" w:after="120"/>
        <w:rPr>
          <w:rStyle w:val="Strong"/>
        </w:rPr>
      </w:pPr>
      <w:r>
        <w:t>For example, a hearing aid.</w:t>
      </w:r>
    </w:p>
    <w:p w14:paraId="6822C59A" w14:textId="77777777" w:rsidR="008E4FC2" w:rsidRPr="008B1A30" w:rsidRDefault="008E4FC2" w:rsidP="008B1A30">
      <w:pPr>
        <w:pStyle w:val="Wordlist"/>
      </w:pPr>
      <w:r w:rsidRPr="008B1A30">
        <w:t>Providers</w:t>
      </w:r>
    </w:p>
    <w:p w14:paraId="19038D19" w14:textId="77777777" w:rsidR="008E4FC2" w:rsidRPr="00833527" w:rsidRDefault="008E4FC2" w:rsidP="008E4FC2">
      <w:pPr>
        <w:spacing w:before="120" w:after="120"/>
      </w:pPr>
      <w:r>
        <w:t>Providers support people who take part in the</w:t>
      </w:r>
      <w:r>
        <w:rPr>
          <w:rFonts w:ascii="Calibri" w:hAnsi="Calibri" w:cs="Calibri"/>
        </w:rPr>
        <w:t> </w:t>
      </w:r>
      <w:r>
        <w:t>NDIS by delivering a service.</w:t>
      </w:r>
    </w:p>
    <w:p w14:paraId="6D3F238E" w14:textId="4A502C04" w:rsidR="00EC31C6" w:rsidRPr="008B1A30" w:rsidRDefault="008E4FC2" w:rsidP="004F4960">
      <w:pPr>
        <w:spacing w:before="6840" w:after="120"/>
        <w:rPr>
          <w:rFonts w:cs="Arial"/>
          <w:spacing w:val="-2"/>
          <w:sz w:val="24"/>
          <w:szCs w:val="24"/>
          <w:lang w:val="en-US"/>
        </w:rPr>
      </w:pPr>
      <w:r w:rsidRPr="008B1A30">
        <w:rPr>
          <w:rFonts w:cs="Arial"/>
          <w:spacing w:val="-2"/>
          <w:sz w:val="24"/>
          <w:szCs w:val="24"/>
        </w:rPr>
        <w:t>The Information Access Group cre</w:t>
      </w:r>
      <w:r w:rsidRPr="008B1A30">
        <w:rPr>
          <w:rStyle w:val="EndnoteTextChar"/>
          <w:rFonts w:ascii="Arial" w:hAnsi="Arial" w:cs="Arial"/>
          <w:spacing w:val="-2"/>
        </w:rPr>
        <w:t>ated this</w:t>
      </w:r>
      <w:r w:rsidR="008B1A30" w:rsidRPr="008B1A30">
        <w:rPr>
          <w:rStyle w:val="EndnoteTextChar"/>
          <w:rFonts w:ascii="Arial" w:hAnsi="Arial" w:cs="Arial"/>
          <w:spacing w:val="-2"/>
        </w:rPr>
        <w:t xml:space="preserve"> text-only</w:t>
      </w:r>
      <w:r w:rsidRPr="008B1A30">
        <w:rPr>
          <w:rStyle w:val="EndnoteTextChar"/>
          <w:rFonts w:ascii="Arial" w:hAnsi="Arial" w:cs="Arial"/>
          <w:spacing w:val="-2"/>
        </w:rPr>
        <w:t xml:space="preserve"> Easy Read document</w:t>
      </w:r>
      <w:r w:rsidRPr="008B1A30">
        <w:rPr>
          <w:rFonts w:cs="Arial"/>
          <w:spacing w:val="-2"/>
          <w:sz w:val="24"/>
          <w:szCs w:val="24"/>
        </w:rPr>
        <w:t xml:space="preserve">. For any enquiries, please visit </w:t>
      </w:r>
      <w:hyperlink r:id="rId15" w:history="1">
        <w:r w:rsidRPr="008B1A30">
          <w:rPr>
            <w:rStyle w:val="Hyperlink"/>
            <w:rFonts w:cs="Arial"/>
            <w:spacing w:val="-2"/>
            <w:sz w:val="24"/>
            <w:szCs w:val="24"/>
          </w:rPr>
          <w:t>www.inf</w:t>
        </w:r>
        <w:r w:rsidRPr="008B1A30">
          <w:rPr>
            <w:rStyle w:val="Hyperlink"/>
            <w:rFonts w:cs="Arial"/>
            <w:spacing w:val="-2"/>
            <w:sz w:val="24"/>
            <w:szCs w:val="24"/>
          </w:rPr>
          <w:t>o</w:t>
        </w:r>
        <w:r w:rsidRPr="008B1A30">
          <w:rPr>
            <w:rStyle w:val="Hyperlink"/>
            <w:rFonts w:cs="Arial"/>
            <w:spacing w:val="-2"/>
            <w:sz w:val="24"/>
            <w:szCs w:val="24"/>
          </w:rPr>
          <w:t>rmationaccessgroup.com</w:t>
        </w:r>
      </w:hyperlink>
      <w:r w:rsidRPr="008B1A30">
        <w:rPr>
          <w:rFonts w:cs="Arial"/>
          <w:spacing w:val="-2"/>
          <w:sz w:val="24"/>
          <w:szCs w:val="24"/>
        </w:rPr>
        <w:t>. Quote job number 5234-B.</w:t>
      </w:r>
      <w:bookmarkEnd w:id="88"/>
      <w:bookmarkEnd w:id="89"/>
    </w:p>
    <w:sectPr w:rsidR="00EC31C6" w:rsidRPr="008B1A30" w:rsidSect="00E310D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D544E" w14:textId="77777777" w:rsidR="005C5D60" w:rsidRDefault="005C5D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BF489" w14:textId="6D48992C" w:rsidR="00384C4C" w:rsidRPr="005C5D60" w:rsidRDefault="005C5D60" w:rsidP="005C5D60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B8483" w14:textId="1EE01B7E" w:rsidR="00384C4C" w:rsidRPr="005C5D60" w:rsidRDefault="00384C4C" w:rsidP="005C5D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A17E8" w14:textId="77777777" w:rsidR="005C5D60" w:rsidRDefault="005C5D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E3B9A" w14:textId="77777777" w:rsidR="005C5D60" w:rsidRDefault="005C5D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F8E36" w14:textId="168B66E0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B0A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364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F4CA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0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F52A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88A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BE6F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3EF1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6CE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61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376967"/>
    <w:multiLevelType w:val="hybridMultilevel"/>
    <w:tmpl w:val="C29EB838"/>
    <w:lvl w:ilvl="0" w:tplc="11CE69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C33FA3"/>
    <w:multiLevelType w:val="hybridMultilevel"/>
    <w:tmpl w:val="20F841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77832"/>
    <w:multiLevelType w:val="hybridMultilevel"/>
    <w:tmpl w:val="48B83C5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3A6E70"/>
    <w:multiLevelType w:val="multilevel"/>
    <w:tmpl w:val="1A243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1A0729"/>
    <w:multiLevelType w:val="hybridMultilevel"/>
    <w:tmpl w:val="D1F2AF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046C83"/>
    <w:multiLevelType w:val="hybridMultilevel"/>
    <w:tmpl w:val="5E5C8D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CF7D58"/>
    <w:multiLevelType w:val="multilevel"/>
    <w:tmpl w:val="CFBA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7D1C17"/>
    <w:multiLevelType w:val="hybridMultilevel"/>
    <w:tmpl w:val="19B0E344"/>
    <w:lvl w:ilvl="0" w:tplc="6CF696E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C22DC4"/>
    <w:multiLevelType w:val="hybridMultilevel"/>
    <w:tmpl w:val="BB9E1764"/>
    <w:lvl w:ilvl="0" w:tplc="D93EC8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63AE441F"/>
    <w:multiLevelType w:val="multilevel"/>
    <w:tmpl w:val="578E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A1456F2"/>
    <w:multiLevelType w:val="hybridMultilevel"/>
    <w:tmpl w:val="60DE8414"/>
    <w:lvl w:ilvl="0" w:tplc="63CE65B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2C13DB"/>
    <w:multiLevelType w:val="hybridMultilevel"/>
    <w:tmpl w:val="75047BC4"/>
    <w:lvl w:ilvl="0" w:tplc="0F42B7F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5E222D"/>
    <w:multiLevelType w:val="hybridMultilevel"/>
    <w:tmpl w:val="D252271C"/>
    <w:lvl w:ilvl="0" w:tplc="E9589906"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cs="Tahoma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0AB216F"/>
    <w:multiLevelType w:val="hybridMultilevel"/>
    <w:tmpl w:val="2DEC0372"/>
    <w:lvl w:ilvl="0" w:tplc="C1520F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128283">
    <w:abstractNumId w:val="1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978223501">
    <w:abstractNumId w:val="18"/>
  </w:num>
  <w:num w:numId="3" w16cid:durableId="1521892811">
    <w:abstractNumId w:val="24"/>
  </w:num>
  <w:num w:numId="4" w16cid:durableId="1591622860">
    <w:abstractNumId w:val="29"/>
  </w:num>
  <w:num w:numId="5" w16cid:durableId="278221696">
    <w:abstractNumId w:val="31"/>
  </w:num>
  <w:num w:numId="6" w16cid:durableId="1085150853">
    <w:abstractNumId w:val="12"/>
  </w:num>
  <w:num w:numId="7" w16cid:durableId="1537159895">
    <w:abstractNumId w:val="11"/>
  </w:num>
  <w:num w:numId="8" w16cid:durableId="1535734068">
    <w:abstractNumId w:val="37"/>
  </w:num>
  <w:num w:numId="9" w16cid:durableId="1216237335">
    <w:abstractNumId w:val="33"/>
  </w:num>
  <w:num w:numId="10" w16cid:durableId="239487847">
    <w:abstractNumId w:val="25"/>
  </w:num>
  <w:num w:numId="11" w16cid:durableId="1592467025">
    <w:abstractNumId w:val="32"/>
  </w:num>
  <w:num w:numId="12" w16cid:durableId="713624608">
    <w:abstractNumId w:val="27"/>
  </w:num>
  <w:num w:numId="13" w16cid:durableId="781805852">
    <w:abstractNumId w:val="23"/>
  </w:num>
  <w:num w:numId="14" w16cid:durableId="1889684094">
    <w:abstractNumId w:val="34"/>
  </w:num>
  <w:num w:numId="15" w16cid:durableId="1161430943">
    <w:abstractNumId w:val="38"/>
  </w:num>
  <w:num w:numId="16" w16cid:durableId="1011951205">
    <w:abstractNumId w:val="16"/>
  </w:num>
  <w:num w:numId="17" w16cid:durableId="887716863">
    <w:abstractNumId w:val="39"/>
  </w:num>
  <w:num w:numId="18" w16cid:durableId="427196328">
    <w:abstractNumId w:val="9"/>
  </w:num>
  <w:num w:numId="19" w16cid:durableId="1989162070">
    <w:abstractNumId w:val="7"/>
  </w:num>
  <w:num w:numId="20" w16cid:durableId="318122817">
    <w:abstractNumId w:val="6"/>
  </w:num>
  <w:num w:numId="21" w16cid:durableId="55476136">
    <w:abstractNumId w:val="5"/>
  </w:num>
  <w:num w:numId="22" w16cid:durableId="783692587">
    <w:abstractNumId w:val="4"/>
  </w:num>
  <w:num w:numId="23" w16cid:durableId="22942370">
    <w:abstractNumId w:val="8"/>
  </w:num>
  <w:num w:numId="24" w16cid:durableId="623003016">
    <w:abstractNumId w:val="3"/>
  </w:num>
  <w:num w:numId="25" w16cid:durableId="611279320">
    <w:abstractNumId w:val="2"/>
  </w:num>
  <w:num w:numId="26" w16cid:durableId="715815264">
    <w:abstractNumId w:val="1"/>
  </w:num>
  <w:num w:numId="27" w16cid:durableId="1031496304">
    <w:abstractNumId w:val="0"/>
  </w:num>
  <w:num w:numId="28" w16cid:durableId="465320425">
    <w:abstractNumId w:val="26"/>
  </w:num>
  <w:num w:numId="29" w16cid:durableId="111944403">
    <w:abstractNumId w:val="42"/>
  </w:num>
  <w:num w:numId="30" w16cid:durableId="2131510132">
    <w:abstractNumId w:val="20"/>
  </w:num>
  <w:num w:numId="31" w16cid:durableId="116489795">
    <w:abstractNumId w:val="19"/>
  </w:num>
  <w:num w:numId="32" w16cid:durableId="1531996203">
    <w:abstractNumId w:val="28"/>
  </w:num>
  <w:num w:numId="33" w16cid:durableId="1615208628">
    <w:abstractNumId w:val="46"/>
  </w:num>
  <w:num w:numId="34" w16cid:durableId="1279028040">
    <w:abstractNumId w:val="10"/>
  </w:num>
  <w:num w:numId="35" w16cid:durableId="1256743507">
    <w:abstractNumId w:val="14"/>
  </w:num>
  <w:num w:numId="36" w16cid:durableId="12658624">
    <w:abstractNumId w:val="13"/>
  </w:num>
  <w:num w:numId="37" w16cid:durableId="1704475621">
    <w:abstractNumId w:val="36"/>
  </w:num>
  <w:num w:numId="38" w16cid:durableId="1468477142">
    <w:abstractNumId w:val="40"/>
  </w:num>
  <w:num w:numId="39" w16cid:durableId="1666200160">
    <w:abstractNumId w:val="35"/>
  </w:num>
  <w:num w:numId="40" w16cid:durableId="284315058">
    <w:abstractNumId w:val="15"/>
  </w:num>
  <w:num w:numId="41" w16cid:durableId="417100635">
    <w:abstractNumId w:val="41"/>
  </w:num>
  <w:num w:numId="42" w16cid:durableId="433329161">
    <w:abstractNumId w:val="45"/>
  </w:num>
  <w:num w:numId="43" w16cid:durableId="147211882">
    <w:abstractNumId w:val="43"/>
  </w:num>
  <w:num w:numId="44" w16cid:durableId="273367034">
    <w:abstractNumId w:val="30"/>
  </w:num>
  <w:num w:numId="45" w16cid:durableId="1669599242">
    <w:abstractNumId w:val="21"/>
  </w:num>
  <w:num w:numId="46" w16cid:durableId="353533820">
    <w:abstractNumId w:val="17"/>
  </w:num>
  <w:num w:numId="47" w16cid:durableId="1243759214">
    <w:abstractNumId w:val="22"/>
  </w:num>
  <w:num w:numId="48" w16cid:durableId="106897072">
    <w:abstractNumId w:val="4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963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1128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A0A"/>
    <w:rsid w:val="00016EEB"/>
    <w:rsid w:val="00017C44"/>
    <w:rsid w:val="0002090D"/>
    <w:rsid w:val="00020BF2"/>
    <w:rsid w:val="00020CAC"/>
    <w:rsid w:val="000236B5"/>
    <w:rsid w:val="00025085"/>
    <w:rsid w:val="000258CD"/>
    <w:rsid w:val="00026D9B"/>
    <w:rsid w:val="00026E8E"/>
    <w:rsid w:val="000276DA"/>
    <w:rsid w:val="0003212C"/>
    <w:rsid w:val="000326CA"/>
    <w:rsid w:val="00032C87"/>
    <w:rsid w:val="00033014"/>
    <w:rsid w:val="00034744"/>
    <w:rsid w:val="00034C79"/>
    <w:rsid w:val="000351DD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3C7"/>
    <w:rsid w:val="000445AE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A58"/>
    <w:rsid w:val="00065443"/>
    <w:rsid w:val="00067033"/>
    <w:rsid w:val="00067268"/>
    <w:rsid w:val="000676E6"/>
    <w:rsid w:val="00071FE2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4B0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3A6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4664"/>
    <w:rsid w:val="000A54F1"/>
    <w:rsid w:val="000A5D45"/>
    <w:rsid w:val="000A6160"/>
    <w:rsid w:val="000A6221"/>
    <w:rsid w:val="000A627C"/>
    <w:rsid w:val="000A660A"/>
    <w:rsid w:val="000A6AC9"/>
    <w:rsid w:val="000A7480"/>
    <w:rsid w:val="000A767E"/>
    <w:rsid w:val="000A7EE4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383"/>
    <w:rsid w:val="000E4017"/>
    <w:rsid w:val="000E4C48"/>
    <w:rsid w:val="000E4E3C"/>
    <w:rsid w:val="000E55B2"/>
    <w:rsid w:val="000E5E0E"/>
    <w:rsid w:val="000E678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67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9D4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E58"/>
    <w:rsid w:val="00144000"/>
    <w:rsid w:val="0014402F"/>
    <w:rsid w:val="001448DE"/>
    <w:rsid w:val="001467AF"/>
    <w:rsid w:val="00147C2C"/>
    <w:rsid w:val="00150649"/>
    <w:rsid w:val="001513F4"/>
    <w:rsid w:val="00151618"/>
    <w:rsid w:val="00151817"/>
    <w:rsid w:val="00151B51"/>
    <w:rsid w:val="0015329D"/>
    <w:rsid w:val="00153E51"/>
    <w:rsid w:val="00154158"/>
    <w:rsid w:val="0015569B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6B16"/>
    <w:rsid w:val="00167927"/>
    <w:rsid w:val="001711FF"/>
    <w:rsid w:val="00172FC5"/>
    <w:rsid w:val="00173B3A"/>
    <w:rsid w:val="00173F69"/>
    <w:rsid w:val="00173FCB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CF8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9EF"/>
    <w:rsid w:val="001A5C7B"/>
    <w:rsid w:val="001A7095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225"/>
    <w:rsid w:val="001F38D7"/>
    <w:rsid w:val="001F3E4D"/>
    <w:rsid w:val="001F46AA"/>
    <w:rsid w:val="001F6234"/>
    <w:rsid w:val="001F6A2E"/>
    <w:rsid w:val="001F7D75"/>
    <w:rsid w:val="00200086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13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D18"/>
    <w:rsid w:val="002526D7"/>
    <w:rsid w:val="002527BF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B6"/>
    <w:rsid w:val="00266FB3"/>
    <w:rsid w:val="00270553"/>
    <w:rsid w:val="002705A3"/>
    <w:rsid w:val="00270AB5"/>
    <w:rsid w:val="00270B62"/>
    <w:rsid w:val="0027147A"/>
    <w:rsid w:val="00271D08"/>
    <w:rsid w:val="00271DEF"/>
    <w:rsid w:val="00272714"/>
    <w:rsid w:val="00272876"/>
    <w:rsid w:val="00272CDB"/>
    <w:rsid w:val="00273114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41D"/>
    <w:rsid w:val="00295BFF"/>
    <w:rsid w:val="00296078"/>
    <w:rsid w:val="0029625C"/>
    <w:rsid w:val="0029735F"/>
    <w:rsid w:val="00297660"/>
    <w:rsid w:val="002A02BB"/>
    <w:rsid w:val="002A096A"/>
    <w:rsid w:val="002A2A3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6C7A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0CD7"/>
    <w:rsid w:val="002C257D"/>
    <w:rsid w:val="002C26E8"/>
    <w:rsid w:val="002C3091"/>
    <w:rsid w:val="002C4196"/>
    <w:rsid w:val="002C55A6"/>
    <w:rsid w:val="002C5B50"/>
    <w:rsid w:val="002C6664"/>
    <w:rsid w:val="002C6D36"/>
    <w:rsid w:val="002C75B6"/>
    <w:rsid w:val="002C79AC"/>
    <w:rsid w:val="002D080A"/>
    <w:rsid w:val="002D0E35"/>
    <w:rsid w:val="002D1A3E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308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DD1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044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97"/>
    <w:rsid w:val="00340BFB"/>
    <w:rsid w:val="0034119D"/>
    <w:rsid w:val="0034139F"/>
    <w:rsid w:val="003425A0"/>
    <w:rsid w:val="00343764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12F"/>
    <w:rsid w:val="00365437"/>
    <w:rsid w:val="00365F18"/>
    <w:rsid w:val="00366A3D"/>
    <w:rsid w:val="00366A87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9D1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FFB"/>
    <w:rsid w:val="003E6416"/>
    <w:rsid w:val="003E713C"/>
    <w:rsid w:val="003F12F9"/>
    <w:rsid w:val="003F1C1D"/>
    <w:rsid w:val="003F204C"/>
    <w:rsid w:val="003F24C7"/>
    <w:rsid w:val="003F2984"/>
    <w:rsid w:val="003F2A4D"/>
    <w:rsid w:val="003F3AEC"/>
    <w:rsid w:val="003F3D56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AE1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49C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58C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6656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44"/>
    <w:rsid w:val="004745BD"/>
    <w:rsid w:val="00474979"/>
    <w:rsid w:val="0047544B"/>
    <w:rsid w:val="00475A42"/>
    <w:rsid w:val="00476699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88A"/>
    <w:rsid w:val="004932CA"/>
    <w:rsid w:val="004934A3"/>
    <w:rsid w:val="004938F4"/>
    <w:rsid w:val="0049397D"/>
    <w:rsid w:val="00493D5D"/>
    <w:rsid w:val="004944AB"/>
    <w:rsid w:val="00494D54"/>
    <w:rsid w:val="00494FB2"/>
    <w:rsid w:val="0049577A"/>
    <w:rsid w:val="00495C4F"/>
    <w:rsid w:val="0049616A"/>
    <w:rsid w:val="0049693A"/>
    <w:rsid w:val="004A176E"/>
    <w:rsid w:val="004A18AD"/>
    <w:rsid w:val="004A225F"/>
    <w:rsid w:val="004A257D"/>
    <w:rsid w:val="004A2627"/>
    <w:rsid w:val="004A28B1"/>
    <w:rsid w:val="004A3013"/>
    <w:rsid w:val="004A318E"/>
    <w:rsid w:val="004A32EF"/>
    <w:rsid w:val="004A32F5"/>
    <w:rsid w:val="004A37D1"/>
    <w:rsid w:val="004A3952"/>
    <w:rsid w:val="004A4D9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05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960"/>
    <w:rsid w:val="004F49F8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771"/>
    <w:rsid w:val="005042FD"/>
    <w:rsid w:val="00506326"/>
    <w:rsid w:val="00506644"/>
    <w:rsid w:val="0050777F"/>
    <w:rsid w:val="00507AAA"/>
    <w:rsid w:val="00507ED1"/>
    <w:rsid w:val="005101D8"/>
    <w:rsid w:val="00510AA0"/>
    <w:rsid w:val="00511346"/>
    <w:rsid w:val="00511373"/>
    <w:rsid w:val="005117DB"/>
    <w:rsid w:val="005122B6"/>
    <w:rsid w:val="00512E69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513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4D8"/>
    <w:rsid w:val="00532AA7"/>
    <w:rsid w:val="00533D52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5D73"/>
    <w:rsid w:val="00546E1F"/>
    <w:rsid w:val="0054733D"/>
    <w:rsid w:val="00550080"/>
    <w:rsid w:val="005509C7"/>
    <w:rsid w:val="005512D2"/>
    <w:rsid w:val="0055235E"/>
    <w:rsid w:val="00552A6A"/>
    <w:rsid w:val="00552E16"/>
    <w:rsid w:val="0055311F"/>
    <w:rsid w:val="005537E1"/>
    <w:rsid w:val="0055420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D53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3D5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2F"/>
    <w:rsid w:val="005959A8"/>
    <w:rsid w:val="00595A9E"/>
    <w:rsid w:val="00595BF6"/>
    <w:rsid w:val="00596775"/>
    <w:rsid w:val="00596C0C"/>
    <w:rsid w:val="0059728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3F7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852"/>
    <w:rsid w:val="005C3A36"/>
    <w:rsid w:val="005C48A1"/>
    <w:rsid w:val="005C568E"/>
    <w:rsid w:val="005C593D"/>
    <w:rsid w:val="005C5D60"/>
    <w:rsid w:val="005C5E7C"/>
    <w:rsid w:val="005D013E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00B"/>
    <w:rsid w:val="005E348D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839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1018D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20F"/>
    <w:rsid w:val="00617AA0"/>
    <w:rsid w:val="0062090B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5F12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8FF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A18"/>
    <w:rsid w:val="00641C3E"/>
    <w:rsid w:val="006427A8"/>
    <w:rsid w:val="0064398A"/>
    <w:rsid w:val="00644449"/>
    <w:rsid w:val="00644964"/>
    <w:rsid w:val="00644C39"/>
    <w:rsid w:val="00645269"/>
    <w:rsid w:val="006466CB"/>
    <w:rsid w:val="00647623"/>
    <w:rsid w:val="006508EC"/>
    <w:rsid w:val="00650B9A"/>
    <w:rsid w:val="006513FB"/>
    <w:rsid w:val="0065143F"/>
    <w:rsid w:val="00651567"/>
    <w:rsid w:val="00652819"/>
    <w:rsid w:val="00652ACA"/>
    <w:rsid w:val="00653E86"/>
    <w:rsid w:val="006547AC"/>
    <w:rsid w:val="00655012"/>
    <w:rsid w:val="0065516B"/>
    <w:rsid w:val="006570A7"/>
    <w:rsid w:val="006576BF"/>
    <w:rsid w:val="00660C3D"/>
    <w:rsid w:val="00660C93"/>
    <w:rsid w:val="00661F97"/>
    <w:rsid w:val="00663081"/>
    <w:rsid w:val="0066341E"/>
    <w:rsid w:val="0066369C"/>
    <w:rsid w:val="00664011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E7"/>
    <w:rsid w:val="006904B6"/>
    <w:rsid w:val="00690AF8"/>
    <w:rsid w:val="00692BFE"/>
    <w:rsid w:val="00692F90"/>
    <w:rsid w:val="0069432A"/>
    <w:rsid w:val="00694798"/>
    <w:rsid w:val="006947F8"/>
    <w:rsid w:val="006A07ED"/>
    <w:rsid w:val="006A0CCA"/>
    <w:rsid w:val="006A25E7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0F6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48F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AB5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98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E46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22D"/>
    <w:rsid w:val="00731825"/>
    <w:rsid w:val="00732042"/>
    <w:rsid w:val="0073227B"/>
    <w:rsid w:val="00732422"/>
    <w:rsid w:val="007329C7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5DA7"/>
    <w:rsid w:val="0075623E"/>
    <w:rsid w:val="007563AD"/>
    <w:rsid w:val="007566E6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3156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CF8"/>
    <w:rsid w:val="007A2371"/>
    <w:rsid w:val="007A2DDD"/>
    <w:rsid w:val="007A35E8"/>
    <w:rsid w:val="007A3878"/>
    <w:rsid w:val="007A3F46"/>
    <w:rsid w:val="007A3FE1"/>
    <w:rsid w:val="007A4444"/>
    <w:rsid w:val="007A5C97"/>
    <w:rsid w:val="007A656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ECE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2116"/>
    <w:rsid w:val="007D25F7"/>
    <w:rsid w:val="007D2A7A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5D2"/>
    <w:rsid w:val="00802864"/>
    <w:rsid w:val="00802B4D"/>
    <w:rsid w:val="00802F46"/>
    <w:rsid w:val="00803D02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F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49"/>
    <w:rsid w:val="00827FCE"/>
    <w:rsid w:val="00831900"/>
    <w:rsid w:val="00832BDA"/>
    <w:rsid w:val="00832DA2"/>
    <w:rsid w:val="00833527"/>
    <w:rsid w:val="008354D5"/>
    <w:rsid w:val="008355F9"/>
    <w:rsid w:val="008357FD"/>
    <w:rsid w:val="00835FBA"/>
    <w:rsid w:val="00836145"/>
    <w:rsid w:val="00836DF0"/>
    <w:rsid w:val="00841959"/>
    <w:rsid w:val="00841CA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61F"/>
    <w:rsid w:val="00893AFC"/>
    <w:rsid w:val="00894548"/>
    <w:rsid w:val="008947F2"/>
    <w:rsid w:val="00894DD8"/>
    <w:rsid w:val="00895253"/>
    <w:rsid w:val="0089586E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A30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3D68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4746"/>
    <w:rsid w:val="008D57E1"/>
    <w:rsid w:val="008D5D8D"/>
    <w:rsid w:val="008D66ED"/>
    <w:rsid w:val="008D6BE1"/>
    <w:rsid w:val="008D7672"/>
    <w:rsid w:val="008D7CBA"/>
    <w:rsid w:val="008E0B7C"/>
    <w:rsid w:val="008E1A96"/>
    <w:rsid w:val="008E2344"/>
    <w:rsid w:val="008E2429"/>
    <w:rsid w:val="008E32B5"/>
    <w:rsid w:val="008E4FC2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63D"/>
    <w:rsid w:val="00907AE0"/>
    <w:rsid w:val="00910950"/>
    <w:rsid w:val="00910A9D"/>
    <w:rsid w:val="00911623"/>
    <w:rsid w:val="00911FEC"/>
    <w:rsid w:val="00912425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28B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656"/>
    <w:rsid w:val="00951ED8"/>
    <w:rsid w:val="00951FD9"/>
    <w:rsid w:val="00951FDA"/>
    <w:rsid w:val="00952CE6"/>
    <w:rsid w:val="00953982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6AB0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0B40"/>
    <w:rsid w:val="009B2E1E"/>
    <w:rsid w:val="009B3499"/>
    <w:rsid w:val="009B3DBC"/>
    <w:rsid w:val="009B3E1B"/>
    <w:rsid w:val="009B3EEE"/>
    <w:rsid w:val="009B5861"/>
    <w:rsid w:val="009B5F30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DD8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185F"/>
    <w:rsid w:val="00A2374A"/>
    <w:rsid w:val="00A23BEF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FD2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0BBE"/>
    <w:rsid w:val="00A7121A"/>
    <w:rsid w:val="00A7132A"/>
    <w:rsid w:val="00A713FF"/>
    <w:rsid w:val="00A72B89"/>
    <w:rsid w:val="00A72D15"/>
    <w:rsid w:val="00A732D1"/>
    <w:rsid w:val="00A73711"/>
    <w:rsid w:val="00A73A2B"/>
    <w:rsid w:val="00A73B94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2C5"/>
    <w:rsid w:val="00AB1AB8"/>
    <w:rsid w:val="00AB2E57"/>
    <w:rsid w:val="00AB3C7C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F39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1A5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4C7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2762A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7AE3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261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51B"/>
    <w:rsid w:val="00B76040"/>
    <w:rsid w:val="00B76677"/>
    <w:rsid w:val="00B76B44"/>
    <w:rsid w:val="00B8052D"/>
    <w:rsid w:val="00B808DD"/>
    <w:rsid w:val="00B809EF"/>
    <w:rsid w:val="00B80CA6"/>
    <w:rsid w:val="00B81124"/>
    <w:rsid w:val="00B81FFE"/>
    <w:rsid w:val="00B82062"/>
    <w:rsid w:val="00B8264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600"/>
    <w:rsid w:val="00BB2CBA"/>
    <w:rsid w:val="00BB5B75"/>
    <w:rsid w:val="00BB6196"/>
    <w:rsid w:val="00BB648F"/>
    <w:rsid w:val="00BB698C"/>
    <w:rsid w:val="00BB6BAD"/>
    <w:rsid w:val="00BB7696"/>
    <w:rsid w:val="00BB77F6"/>
    <w:rsid w:val="00BB795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173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2B5"/>
    <w:rsid w:val="00C30A04"/>
    <w:rsid w:val="00C30C57"/>
    <w:rsid w:val="00C318DA"/>
    <w:rsid w:val="00C31D67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C1B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6A8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229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24"/>
    <w:rsid w:val="00CB5C2F"/>
    <w:rsid w:val="00CB6DD2"/>
    <w:rsid w:val="00CB6EF1"/>
    <w:rsid w:val="00CB74FF"/>
    <w:rsid w:val="00CB76E4"/>
    <w:rsid w:val="00CB773E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EC0"/>
    <w:rsid w:val="00D0708F"/>
    <w:rsid w:val="00D07180"/>
    <w:rsid w:val="00D07945"/>
    <w:rsid w:val="00D10A12"/>
    <w:rsid w:val="00D11D5E"/>
    <w:rsid w:val="00D1201A"/>
    <w:rsid w:val="00D136C9"/>
    <w:rsid w:val="00D13D6F"/>
    <w:rsid w:val="00D140AD"/>
    <w:rsid w:val="00D1670F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04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268"/>
    <w:rsid w:val="00D42DB0"/>
    <w:rsid w:val="00D43D93"/>
    <w:rsid w:val="00D4499D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1F6B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9DA"/>
    <w:rsid w:val="00D70C69"/>
    <w:rsid w:val="00D712F2"/>
    <w:rsid w:val="00D71C9A"/>
    <w:rsid w:val="00D720A3"/>
    <w:rsid w:val="00D720EB"/>
    <w:rsid w:val="00D72E59"/>
    <w:rsid w:val="00D72FD4"/>
    <w:rsid w:val="00D74140"/>
    <w:rsid w:val="00D748B0"/>
    <w:rsid w:val="00D75EC3"/>
    <w:rsid w:val="00D8040C"/>
    <w:rsid w:val="00D809FB"/>
    <w:rsid w:val="00D813B5"/>
    <w:rsid w:val="00D819EC"/>
    <w:rsid w:val="00D81F31"/>
    <w:rsid w:val="00D823E8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5B"/>
    <w:rsid w:val="00D97EC2"/>
    <w:rsid w:val="00DA021F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7B7"/>
    <w:rsid w:val="00DB12BD"/>
    <w:rsid w:val="00DB14CA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5FE"/>
    <w:rsid w:val="00DD389A"/>
    <w:rsid w:val="00DD45EF"/>
    <w:rsid w:val="00DD4C62"/>
    <w:rsid w:val="00DD5029"/>
    <w:rsid w:val="00DD5BD3"/>
    <w:rsid w:val="00DD67CB"/>
    <w:rsid w:val="00DD738D"/>
    <w:rsid w:val="00DD7AAC"/>
    <w:rsid w:val="00DD7DC0"/>
    <w:rsid w:val="00DE0173"/>
    <w:rsid w:val="00DE0403"/>
    <w:rsid w:val="00DE0ED4"/>
    <w:rsid w:val="00DE106C"/>
    <w:rsid w:val="00DE113D"/>
    <w:rsid w:val="00DE133B"/>
    <w:rsid w:val="00DE19EE"/>
    <w:rsid w:val="00DE22C0"/>
    <w:rsid w:val="00DE29C5"/>
    <w:rsid w:val="00DE3C6B"/>
    <w:rsid w:val="00DE576C"/>
    <w:rsid w:val="00DE60C9"/>
    <w:rsid w:val="00DE62C2"/>
    <w:rsid w:val="00DE62C5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4EC6"/>
    <w:rsid w:val="00DF558D"/>
    <w:rsid w:val="00DF5C6A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0EC9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5C2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43F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E5F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5E5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338"/>
    <w:rsid w:val="00E976B1"/>
    <w:rsid w:val="00E97A84"/>
    <w:rsid w:val="00EA0A22"/>
    <w:rsid w:val="00EA198D"/>
    <w:rsid w:val="00EA231C"/>
    <w:rsid w:val="00EA2CAD"/>
    <w:rsid w:val="00EA4C99"/>
    <w:rsid w:val="00EA4DB8"/>
    <w:rsid w:val="00EA5522"/>
    <w:rsid w:val="00EA652B"/>
    <w:rsid w:val="00EA671B"/>
    <w:rsid w:val="00EA6D70"/>
    <w:rsid w:val="00EA6E2A"/>
    <w:rsid w:val="00EA6ED5"/>
    <w:rsid w:val="00EA76BA"/>
    <w:rsid w:val="00EA781B"/>
    <w:rsid w:val="00EB0784"/>
    <w:rsid w:val="00EB07E5"/>
    <w:rsid w:val="00EB0832"/>
    <w:rsid w:val="00EB0E85"/>
    <w:rsid w:val="00EB0EBF"/>
    <w:rsid w:val="00EB2AF1"/>
    <w:rsid w:val="00EB2BAB"/>
    <w:rsid w:val="00EB2E85"/>
    <w:rsid w:val="00EB34A6"/>
    <w:rsid w:val="00EB3545"/>
    <w:rsid w:val="00EB3701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05F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87E"/>
    <w:rsid w:val="00EE263C"/>
    <w:rsid w:val="00EE3087"/>
    <w:rsid w:val="00EE3B6B"/>
    <w:rsid w:val="00EE5670"/>
    <w:rsid w:val="00EE56DD"/>
    <w:rsid w:val="00EE66C2"/>
    <w:rsid w:val="00EE67E1"/>
    <w:rsid w:val="00EE7006"/>
    <w:rsid w:val="00EF075F"/>
    <w:rsid w:val="00EF1428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2B65"/>
    <w:rsid w:val="00F030EA"/>
    <w:rsid w:val="00F03488"/>
    <w:rsid w:val="00F042AE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4F25"/>
    <w:rsid w:val="00F150C9"/>
    <w:rsid w:val="00F158B9"/>
    <w:rsid w:val="00F1669F"/>
    <w:rsid w:val="00F16744"/>
    <w:rsid w:val="00F168B7"/>
    <w:rsid w:val="00F1692E"/>
    <w:rsid w:val="00F16A5A"/>
    <w:rsid w:val="00F16A97"/>
    <w:rsid w:val="00F1791D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3B3C"/>
    <w:rsid w:val="00F6445B"/>
    <w:rsid w:val="00F6486D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0A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747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B66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D3F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5FA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FC2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FC2"/>
    <w:pPr>
      <w:keepNext/>
      <w:keepLines/>
      <w:tabs>
        <w:tab w:val="left" w:pos="5655"/>
      </w:tabs>
      <w:spacing w:before="0" w:after="12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C5D60"/>
    <w:pPr>
      <w:keepNext/>
      <w:keepLines/>
      <w:tabs>
        <w:tab w:val="left" w:pos="5655"/>
      </w:tabs>
      <w:spacing w:before="600" w:after="1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C5D60"/>
    <w:pPr>
      <w:keepNext/>
      <w:spacing w:before="600" w:after="12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5D60"/>
    <w:pPr>
      <w:keepNext/>
      <w:keepLines/>
      <w:spacing w:before="600" w:after="12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E4FC2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C5D60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C5D6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C5D6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C5D60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C5D60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5C5D60"/>
    <w:pPr>
      <w:tabs>
        <w:tab w:val="center" w:pos="4513"/>
        <w:tab w:val="center" w:pos="8222"/>
      </w:tabs>
      <w:spacing w:before="120" w:after="120"/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5C5D60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33D52"/>
    <w:pPr>
      <w:pBdr>
        <w:between w:val="single" w:sz="4" w:space="4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C5D60"/>
    <w:pPr>
      <w:numPr>
        <w:numId w:val="48"/>
      </w:numPr>
      <w:spacing w:before="120"/>
      <w:ind w:left="720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5C5D6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C5D60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C5D60"/>
    <w:pPr>
      <w:spacing w:before="360" w:after="36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C5D60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  <w:style w:type="paragraph" w:customStyle="1" w:styleId="Wordlist">
    <w:name w:val="Word list"/>
    <w:basedOn w:val="Normal"/>
    <w:qFormat/>
    <w:rsid w:val="008B1A30"/>
    <w:pPr>
      <w:spacing w:before="360" w:after="120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1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5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developing-communication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twitter.com/NDIS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http://www.ndis.gov.a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hearing.com.au/Hearing-loss/Children-young-adults" TargetMode="External"/><Relationship Id="rId14" Type="http://schemas.openxmlformats.org/officeDocument/2006/relationships/hyperlink" Target="http://www.relayservice.gov.au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15ECD0B5C8D42C89036D61526A72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DEEC5-9A9C-408A-BD29-8A3A310AB966}"/>
      </w:docPartPr>
      <w:docPartBody>
        <w:p w:rsidR="00E2538D" w:rsidRDefault="00E2538D" w:rsidP="00E2538D">
          <w:pPr>
            <w:pStyle w:val="D15ECD0B5C8D42C89036D61526A72BC9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3A5736544924121BC4C9E64D5181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87A2-8785-4AD9-B1E6-0968DEC9F939}"/>
      </w:docPartPr>
      <w:docPartBody>
        <w:p w:rsidR="00E2538D" w:rsidRDefault="00E2538D" w:rsidP="00E2538D">
          <w:pPr>
            <w:pStyle w:val="83A5736544924121BC4C9E64D5181097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B8AF6BBD69247E98944AB3ECC290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FE5A-965B-4951-B49E-28B85445A6F8}"/>
      </w:docPartPr>
      <w:docPartBody>
        <w:p w:rsidR="00E2538D" w:rsidRDefault="00E2538D" w:rsidP="00E2538D">
          <w:pPr>
            <w:pStyle w:val="1B8AF6BBD69247E98944AB3ECC290B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02F783EBDE245A4B908C00F5136B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51B61-266A-4F36-913D-E78AF3062ABF}"/>
      </w:docPartPr>
      <w:docPartBody>
        <w:p w:rsidR="00E2538D" w:rsidRDefault="00E2538D" w:rsidP="00E2538D">
          <w:pPr>
            <w:pStyle w:val="802F783EBDE245A4B908C00F5136BC1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061ADBEA82E4179941DC969F89EB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0443C-8CAE-4F25-A98D-2CE43ADEC5FE}"/>
      </w:docPartPr>
      <w:docPartBody>
        <w:p w:rsidR="00E2538D" w:rsidRDefault="00E2538D" w:rsidP="00E2538D">
          <w:pPr>
            <w:pStyle w:val="D061ADBEA82E4179941DC969F89EBD4A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332577"/>
    <w:rsid w:val="004E1CBF"/>
    <w:rsid w:val="00956DC6"/>
    <w:rsid w:val="00AC7BFF"/>
    <w:rsid w:val="00B5539E"/>
    <w:rsid w:val="00CA3E34"/>
    <w:rsid w:val="00E2538D"/>
    <w:rsid w:val="00E5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538D"/>
    <w:rPr>
      <w:color w:val="808080"/>
    </w:rPr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D15ECD0B5C8D42C89036D61526A72BC9">
    <w:name w:val="D15ECD0B5C8D42C89036D61526A72BC9"/>
    <w:rsid w:val="00E2538D"/>
    <w:rPr>
      <w:kern w:val="2"/>
      <w14:ligatures w14:val="standardContextual"/>
    </w:rPr>
  </w:style>
  <w:style w:type="paragraph" w:customStyle="1" w:styleId="83A5736544924121BC4C9E64D5181097">
    <w:name w:val="83A5736544924121BC4C9E64D5181097"/>
    <w:rsid w:val="00E2538D"/>
    <w:rPr>
      <w:kern w:val="2"/>
      <w14:ligatures w14:val="standardContextual"/>
    </w:rPr>
  </w:style>
  <w:style w:type="paragraph" w:customStyle="1" w:styleId="1B8AF6BBD69247E98944AB3ECC290B4E">
    <w:name w:val="1B8AF6BBD69247E98944AB3ECC290B4E"/>
    <w:rsid w:val="00E2538D"/>
    <w:rPr>
      <w:kern w:val="2"/>
      <w14:ligatures w14:val="standardContextual"/>
    </w:rPr>
  </w:style>
  <w:style w:type="paragraph" w:customStyle="1" w:styleId="802F783EBDE245A4B908C00F5136BC1D">
    <w:name w:val="802F783EBDE245A4B908C00F5136BC1D"/>
    <w:rsid w:val="00E2538D"/>
    <w:rPr>
      <w:kern w:val="2"/>
      <w14:ligatures w14:val="standardContextual"/>
    </w:rPr>
  </w:style>
  <w:style w:type="paragraph" w:customStyle="1" w:styleId="D061ADBEA82E4179941DC969F89EBD4A">
    <w:name w:val="D061ADBEA82E4179941DC969F89EBD4A"/>
    <w:rsid w:val="00E2538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15C2-D2F3-4AFC-87D3-D8735EB94B5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33</TotalTime>
  <Pages>8</Pages>
  <Words>1061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your child who is deaf or hard of hearing - Learning language and how to communicate</vt:lpstr>
    </vt:vector>
  </TitlesOfParts>
  <Company/>
  <LinksUpToDate>false</LinksUpToDate>
  <CharactersWithSpaces>709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your child who is deaf or hard of hearing - Learning language and how to communicate</dc:title>
  <dc:subject/>
  <dc:creator>NDIA</dc:creator>
  <cp:keywords/>
  <dc:description/>
  <cp:lastModifiedBy>Stephen Preston</cp:lastModifiedBy>
  <cp:revision>6</cp:revision>
  <cp:lastPrinted>2019-09-17T06:26:00Z</cp:lastPrinted>
  <dcterms:created xsi:type="dcterms:W3CDTF">2023-09-07T06:08:00Z</dcterms:created>
  <dcterms:modified xsi:type="dcterms:W3CDTF">2023-09-19T11:32:00Z</dcterms:modified>
</cp:coreProperties>
</file>